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1F3660" w14:textId="77777777" w:rsidR="007A2EDC" w:rsidRPr="009D0434" w:rsidRDefault="007A2EDC" w:rsidP="007A2EDC">
      <w:pPr>
        <w:spacing w:before="192"/>
        <w:textAlignment w:val="baseline"/>
        <w:rPr>
          <w:rFonts w:ascii="Segoe UI" w:eastAsia="Times New Roman" w:hAnsi="Segoe UI" w:cs="Segoe UI"/>
          <w:lang w:eastAsia="en-CA"/>
        </w:rPr>
      </w:pPr>
      <w:r w:rsidRPr="009D0434">
        <w:rPr>
          <w:rFonts w:ascii="Segoe UI" w:eastAsia="Times New Roman" w:hAnsi="Segoe UI" w:cs="Segoe UI"/>
          <w:lang w:eastAsia="en-CA"/>
        </w:rPr>
        <w:t>This fo</w:t>
      </w:r>
      <w:r>
        <w:rPr>
          <w:rFonts w:ascii="Segoe UI" w:eastAsia="Times New Roman" w:hAnsi="Segoe UI" w:cs="Segoe UI"/>
          <w:lang w:eastAsia="en-CA"/>
        </w:rPr>
        <w:t>r</w:t>
      </w:r>
      <w:r w:rsidRPr="009D0434">
        <w:rPr>
          <w:rFonts w:ascii="Segoe UI" w:eastAsia="Times New Roman" w:hAnsi="Segoe UI" w:cs="Segoe UI"/>
          <w:lang w:eastAsia="en-CA"/>
        </w:rPr>
        <w:t xml:space="preserve">m is to be completed </w:t>
      </w:r>
      <w:r>
        <w:rPr>
          <w:rFonts w:ascii="Segoe UI" w:eastAsia="Times New Roman" w:hAnsi="Segoe UI" w:cs="Segoe UI"/>
          <w:lang w:eastAsia="en-CA"/>
        </w:rPr>
        <w:t>when</w:t>
      </w:r>
      <w:r w:rsidRPr="009D0434">
        <w:rPr>
          <w:rFonts w:ascii="Segoe UI" w:eastAsia="Times New Roman" w:hAnsi="Segoe UI" w:cs="Segoe UI"/>
          <w:lang w:eastAsia="en-CA"/>
        </w:rPr>
        <w:t xml:space="preserve"> the </w:t>
      </w:r>
      <w:r>
        <w:rPr>
          <w:rFonts w:ascii="Segoe UI" w:eastAsia="Times New Roman" w:hAnsi="Segoe UI" w:cs="Segoe UI"/>
          <w:lang w:eastAsia="en-CA"/>
        </w:rPr>
        <w:t>Owner / Employer authorizes the start of work by a Contracting Employer or when the Owner / Employer requires the work be stopped</w:t>
      </w:r>
      <w:r w:rsidRPr="009D0434">
        <w:rPr>
          <w:rFonts w:ascii="Segoe UI" w:eastAsia="Times New Roman" w:hAnsi="Segoe UI" w:cs="Segoe UI"/>
          <w:lang w:eastAsia="en-CA"/>
        </w:rPr>
        <w:t>, for ANY reason.</w:t>
      </w:r>
    </w:p>
    <w:p w14:paraId="0875D360" w14:textId="77777777" w:rsidR="007A2EDC" w:rsidRDefault="007A2EDC" w:rsidP="007A2EDC">
      <w:pPr>
        <w:textAlignment w:val="baseline"/>
        <w:rPr>
          <w:rFonts w:ascii="Segoe UI" w:eastAsia="Times New Roman" w:hAnsi="Segoe UI" w:cs="Segoe UI"/>
          <w:sz w:val="18"/>
          <w:szCs w:val="18"/>
          <w:lang w:eastAsia="en-CA"/>
        </w:rPr>
      </w:pPr>
      <w:r>
        <w:rPr>
          <w:rFonts w:ascii="Segoe UI" w:eastAsia="Times New Roman" w:hAnsi="Segoe UI" w:cs="Segoe UI"/>
          <w:noProof/>
          <w:sz w:val="18"/>
          <w:szCs w:val="18"/>
          <w:lang w:eastAsia="en-C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7184B8B" wp14:editId="1A16C8B3">
                <wp:simplePos x="0" y="0"/>
                <wp:positionH relativeFrom="column">
                  <wp:posOffset>10633</wp:posOffset>
                </wp:positionH>
                <wp:positionV relativeFrom="paragraph">
                  <wp:posOffset>2652543</wp:posOffset>
                </wp:positionV>
                <wp:extent cx="2945218" cy="818707"/>
                <wp:effectExtent l="0" t="0" r="13970" b="19685"/>
                <wp:wrapNone/>
                <wp:docPr id="57" name="Straight Connector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945218" cy="818707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02691B1" id="Straight Connector 57" o:spid="_x0000_s1026" style="position:absolute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85pt,208.85pt" to="232.75pt,273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" strokecolor="#4472c4 [3204]" strokeweight=".5pt">
                <v:stroke joinstyle="miter"/>
              </v:line>
            </w:pict>
          </mc:Fallback>
        </mc:AlternateConten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57"/>
        <w:gridCol w:w="4657"/>
      </w:tblGrid>
      <w:tr w:rsidR="007A2EDC" w:rsidRPr="009D0434" w14:paraId="076AD847" w14:textId="77777777" w:rsidTr="00180C23">
        <w:trPr>
          <w:trHeight w:val="368"/>
        </w:trPr>
        <w:tc>
          <w:tcPr>
            <w:tcW w:w="9314" w:type="dxa"/>
            <w:gridSpan w:val="2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14:paraId="2B3ABCD4" w14:textId="77777777" w:rsidR="007A2EDC" w:rsidRPr="009D0434" w:rsidRDefault="007A2EDC" w:rsidP="00180C23">
            <w:pPr>
              <w:textAlignment w:val="baseline"/>
              <w:rPr>
                <w:rFonts w:ascii="Segoe UI" w:eastAsia="Times New Roman" w:hAnsi="Segoe UI" w:cs="Segoe UI"/>
                <w:b/>
                <w:bCs/>
                <w:lang w:eastAsia="en-CA"/>
              </w:rPr>
            </w:pPr>
            <w:r w:rsidRPr="009D0434">
              <w:rPr>
                <w:rFonts w:ascii="Segoe UI" w:eastAsia="Times New Roman" w:hAnsi="Segoe UI" w:cs="Segoe UI"/>
                <w:b/>
                <w:bCs/>
                <w:lang w:eastAsia="en-CA"/>
              </w:rPr>
              <w:t>Project / Contract Title:</w:t>
            </w:r>
          </w:p>
        </w:tc>
      </w:tr>
      <w:tr w:rsidR="007A2EDC" w:rsidRPr="009D0434" w14:paraId="44590CF0" w14:textId="77777777" w:rsidTr="00180C23">
        <w:tc>
          <w:tcPr>
            <w:tcW w:w="9314" w:type="dxa"/>
            <w:gridSpan w:val="2"/>
            <w:tcBorders>
              <w:left w:val="single" w:sz="18" w:space="0" w:color="auto"/>
              <w:right w:val="single" w:sz="18" w:space="0" w:color="auto"/>
            </w:tcBorders>
          </w:tcPr>
          <w:p w14:paraId="28F7C54E" w14:textId="77777777" w:rsidR="007A2EDC" w:rsidRPr="009D0434" w:rsidRDefault="007A2EDC" w:rsidP="00180C23">
            <w:pPr>
              <w:textAlignment w:val="baseline"/>
              <w:rPr>
                <w:rFonts w:ascii="Segoe UI" w:eastAsia="Times New Roman" w:hAnsi="Segoe UI" w:cs="Segoe UI"/>
                <w:b/>
                <w:bCs/>
                <w:lang w:eastAsia="en-CA"/>
              </w:rPr>
            </w:pPr>
            <w:r>
              <w:rPr>
                <w:rFonts w:ascii="Segoe UI" w:eastAsia="Times New Roman" w:hAnsi="Segoe UI" w:cs="Segoe UI"/>
                <w:b/>
                <w:bCs/>
                <w:lang w:eastAsia="en-CA"/>
              </w:rPr>
              <w:t>Contracting Employer</w:t>
            </w:r>
            <w:r w:rsidRPr="009D0434">
              <w:rPr>
                <w:rFonts w:ascii="Segoe UI" w:eastAsia="Times New Roman" w:hAnsi="Segoe UI" w:cs="Segoe UI"/>
                <w:b/>
                <w:bCs/>
                <w:lang w:eastAsia="en-CA"/>
              </w:rPr>
              <w:t xml:space="preserve">(s): </w:t>
            </w:r>
          </w:p>
        </w:tc>
      </w:tr>
      <w:tr w:rsidR="007A2EDC" w:rsidRPr="009D0434" w14:paraId="589964F4" w14:textId="77777777" w:rsidTr="00180C23">
        <w:tc>
          <w:tcPr>
            <w:tcW w:w="9314" w:type="dxa"/>
            <w:gridSpan w:val="2"/>
            <w:tcBorders>
              <w:left w:val="single" w:sz="18" w:space="0" w:color="auto"/>
              <w:right w:val="single" w:sz="18" w:space="0" w:color="auto"/>
            </w:tcBorders>
          </w:tcPr>
          <w:p w14:paraId="27523798" w14:textId="77777777" w:rsidR="007A2EDC" w:rsidRPr="009D0434" w:rsidRDefault="007A2EDC" w:rsidP="00180C23">
            <w:pPr>
              <w:textAlignment w:val="baseline"/>
              <w:rPr>
                <w:rFonts w:ascii="Segoe UI" w:eastAsia="Times New Roman" w:hAnsi="Segoe UI" w:cs="Segoe UI"/>
                <w:b/>
                <w:bCs/>
                <w:lang w:eastAsia="en-CA"/>
              </w:rPr>
            </w:pPr>
            <w:r w:rsidRPr="009D0434">
              <w:rPr>
                <w:rFonts w:ascii="Segoe UI" w:eastAsia="Times New Roman" w:hAnsi="Segoe UI" w:cs="Segoe UI"/>
                <w:b/>
                <w:bCs/>
                <w:lang w:eastAsia="en-CA"/>
              </w:rPr>
              <w:t>Work Site Location(s) (attach maps or drawings as appropriate):</w:t>
            </w:r>
          </w:p>
          <w:p w14:paraId="182B84FC" w14:textId="77777777" w:rsidR="007A2EDC" w:rsidRPr="009D0434" w:rsidRDefault="007A2EDC" w:rsidP="00180C23">
            <w:pPr>
              <w:textAlignment w:val="baseline"/>
              <w:rPr>
                <w:rFonts w:ascii="Segoe UI" w:eastAsia="Times New Roman" w:hAnsi="Segoe UI" w:cs="Segoe UI"/>
                <w:b/>
                <w:bCs/>
                <w:lang w:eastAsia="en-CA"/>
              </w:rPr>
            </w:pPr>
          </w:p>
        </w:tc>
      </w:tr>
      <w:tr w:rsidR="007A2EDC" w:rsidRPr="009D0434" w14:paraId="3D7F8171" w14:textId="77777777" w:rsidTr="00180C23">
        <w:tc>
          <w:tcPr>
            <w:tcW w:w="9314" w:type="dxa"/>
            <w:gridSpan w:val="2"/>
            <w:tcBorders>
              <w:left w:val="single" w:sz="18" w:space="0" w:color="auto"/>
              <w:right w:val="single" w:sz="18" w:space="0" w:color="auto"/>
            </w:tcBorders>
          </w:tcPr>
          <w:p w14:paraId="0FC2C155" w14:textId="77777777" w:rsidR="007A2EDC" w:rsidRPr="009D0434" w:rsidRDefault="007A2EDC" w:rsidP="00180C23">
            <w:pPr>
              <w:textAlignment w:val="baseline"/>
              <w:rPr>
                <w:rFonts w:ascii="Segoe UI" w:eastAsia="Times New Roman" w:hAnsi="Segoe UI" w:cs="Segoe UI"/>
                <w:b/>
                <w:bCs/>
                <w:lang w:eastAsia="en-CA"/>
              </w:rPr>
            </w:pPr>
            <w:r w:rsidRPr="009D0434">
              <w:rPr>
                <w:rFonts w:ascii="Segoe UI" w:eastAsia="Times New Roman" w:hAnsi="Segoe UI" w:cs="Segoe UI"/>
                <w:b/>
                <w:bCs/>
                <w:lang w:eastAsia="en-CA"/>
              </w:rPr>
              <w:t>Municipal Representative:</w:t>
            </w:r>
          </w:p>
        </w:tc>
      </w:tr>
      <w:tr w:rsidR="007A2EDC" w:rsidRPr="009D0434" w14:paraId="0A7FF3B6" w14:textId="77777777" w:rsidTr="00180C23">
        <w:tc>
          <w:tcPr>
            <w:tcW w:w="9314" w:type="dxa"/>
            <w:gridSpan w:val="2"/>
            <w:tcBorders>
              <w:left w:val="single" w:sz="18" w:space="0" w:color="auto"/>
              <w:right w:val="single" w:sz="18" w:space="0" w:color="auto"/>
            </w:tcBorders>
          </w:tcPr>
          <w:p w14:paraId="5F95A24B" w14:textId="77777777" w:rsidR="007A2EDC" w:rsidRPr="009D0434" w:rsidRDefault="007A2EDC" w:rsidP="00180C23">
            <w:pPr>
              <w:textAlignment w:val="baseline"/>
              <w:rPr>
                <w:rFonts w:ascii="Segoe UI" w:eastAsia="Times New Roman" w:hAnsi="Segoe UI" w:cs="Segoe UI"/>
                <w:b/>
                <w:bCs/>
                <w:lang w:eastAsia="en-CA"/>
              </w:rPr>
            </w:pPr>
            <w:r>
              <w:rPr>
                <w:rFonts w:ascii="Segoe UI" w:eastAsia="Times New Roman" w:hAnsi="Segoe UI" w:cs="Segoe UI"/>
                <w:b/>
                <w:bCs/>
                <w:lang w:eastAsia="en-CA"/>
              </w:rPr>
              <w:t>Contracting Employer</w:t>
            </w:r>
            <w:r w:rsidRPr="009D0434">
              <w:rPr>
                <w:rFonts w:ascii="Segoe UI" w:eastAsia="Times New Roman" w:hAnsi="Segoe UI" w:cs="Segoe UI"/>
                <w:b/>
                <w:bCs/>
                <w:lang w:eastAsia="en-CA"/>
              </w:rPr>
              <w:t>’s Health &amp; Safety Designate:</w:t>
            </w:r>
          </w:p>
        </w:tc>
      </w:tr>
      <w:tr w:rsidR="007A2EDC" w:rsidRPr="009D0434" w14:paraId="6A508F51" w14:textId="77777777" w:rsidTr="00180C23">
        <w:tc>
          <w:tcPr>
            <w:tcW w:w="9314" w:type="dxa"/>
            <w:gridSpan w:val="2"/>
            <w:tcBorders>
              <w:left w:val="single" w:sz="18" w:space="0" w:color="auto"/>
              <w:right w:val="single" w:sz="18" w:space="0" w:color="auto"/>
            </w:tcBorders>
          </w:tcPr>
          <w:p w14:paraId="69B54623" w14:textId="77777777" w:rsidR="007A2EDC" w:rsidRPr="009D0434" w:rsidRDefault="007A2EDC" w:rsidP="00180C23">
            <w:pPr>
              <w:textAlignment w:val="baseline"/>
              <w:rPr>
                <w:rFonts w:ascii="Segoe UI" w:eastAsia="Times New Roman" w:hAnsi="Segoe UI" w:cs="Segoe UI"/>
                <w:b/>
                <w:bCs/>
                <w:lang w:eastAsia="en-CA"/>
              </w:rPr>
            </w:pPr>
            <w:r>
              <w:rPr>
                <w:rFonts w:ascii="Segoe UI" w:eastAsia="Times New Roman" w:hAnsi="Segoe UI" w:cs="Segoe UI"/>
                <w:b/>
                <w:bCs/>
                <w:lang w:eastAsia="en-CA"/>
              </w:rPr>
              <w:t>Contracting Employer’s</w:t>
            </w:r>
            <w:r w:rsidRPr="009D0434">
              <w:rPr>
                <w:rFonts w:ascii="Segoe UI" w:eastAsia="Times New Roman" w:hAnsi="Segoe UI" w:cs="Segoe UI"/>
                <w:b/>
                <w:bCs/>
                <w:lang w:eastAsia="en-CA"/>
              </w:rPr>
              <w:t xml:space="preserve"> Representative:</w:t>
            </w:r>
          </w:p>
        </w:tc>
      </w:tr>
      <w:tr w:rsidR="007A2EDC" w:rsidRPr="009D0434" w14:paraId="63C97418" w14:textId="77777777" w:rsidTr="00180C23">
        <w:tc>
          <w:tcPr>
            <w:tcW w:w="4657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2F971821" w14:textId="77777777" w:rsidR="007A2EDC" w:rsidRPr="009D0434" w:rsidRDefault="007A2EDC" w:rsidP="00180C23">
            <w:pPr>
              <w:textAlignment w:val="baseline"/>
              <w:rPr>
                <w:rFonts w:ascii="Segoe UI" w:eastAsia="Times New Roman" w:hAnsi="Segoe UI" w:cs="Segoe UI"/>
                <w:b/>
                <w:bCs/>
                <w:lang w:eastAsia="en-CA"/>
              </w:rPr>
            </w:pPr>
            <w:r w:rsidRPr="009D0434">
              <w:rPr>
                <w:rFonts w:ascii="Segoe UI" w:eastAsia="Times New Roman" w:hAnsi="Segoe UI" w:cs="Segoe UI"/>
                <w:b/>
                <w:bCs/>
                <w:lang w:eastAsia="en-CA"/>
              </w:rPr>
              <w:t>Date Issued:</w:t>
            </w:r>
          </w:p>
        </w:tc>
        <w:tc>
          <w:tcPr>
            <w:tcW w:w="4657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52856D93" w14:textId="77777777" w:rsidR="007A2EDC" w:rsidRPr="009D0434" w:rsidRDefault="007A2EDC" w:rsidP="00180C23">
            <w:pPr>
              <w:textAlignment w:val="baseline"/>
              <w:rPr>
                <w:rFonts w:ascii="Segoe UI" w:eastAsia="Times New Roman" w:hAnsi="Segoe UI" w:cs="Segoe UI"/>
                <w:b/>
                <w:bCs/>
                <w:lang w:eastAsia="en-CA"/>
              </w:rPr>
            </w:pPr>
            <w:r w:rsidRPr="009D0434">
              <w:rPr>
                <w:rFonts w:ascii="Segoe UI" w:eastAsia="Times New Roman" w:hAnsi="Segoe UI" w:cs="Segoe UI"/>
                <w:b/>
                <w:bCs/>
                <w:lang w:eastAsia="en-CA"/>
              </w:rPr>
              <w:t>Date Closed:</w:t>
            </w:r>
          </w:p>
        </w:tc>
      </w:tr>
      <w:tr w:rsidR="007A2EDC" w:rsidRPr="00B1245B" w14:paraId="05F96286" w14:textId="77777777" w:rsidTr="00180C23">
        <w:tc>
          <w:tcPr>
            <w:tcW w:w="9314" w:type="dxa"/>
            <w:gridSpan w:val="2"/>
            <w:tcBorders>
              <w:top w:val="single" w:sz="18" w:space="0" w:color="auto"/>
            </w:tcBorders>
          </w:tcPr>
          <w:p w14:paraId="4277B8CD" w14:textId="77777777" w:rsidR="007A2EDC" w:rsidRPr="007D0628" w:rsidRDefault="007A2EDC" w:rsidP="007A2EDC">
            <w:pPr>
              <w:pStyle w:val="ListParagraph"/>
              <w:widowControl/>
              <w:numPr>
                <w:ilvl w:val="0"/>
                <w:numId w:val="19"/>
              </w:numPr>
              <w:autoSpaceDE/>
              <w:autoSpaceDN/>
              <w:textAlignment w:val="baseline"/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</w:pPr>
            <w:r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  <w:t>T</w:t>
            </w:r>
            <w:r w:rsidRPr="00B1245B"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  <w:t>h</w:t>
            </w:r>
            <w:r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  <w:t xml:space="preserve">is </w:t>
            </w:r>
            <w:r w:rsidRPr="00B1245B"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  <w:t xml:space="preserve">completed </w:t>
            </w:r>
            <w:r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CA"/>
              </w:rPr>
              <w:t>Start / Stop Work Notice for Contracting Employers</w:t>
            </w:r>
            <w:r w:rsidRPr="00B1245B"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  <w:t xml:space="preserve"> must be posted conspicuously on the Work Site, in as many locations as necessary to ensure full coverage of the site.</w:t>
            </w:r>
          </w:p>
        </w:tc>
      </w:tr>
      <w:tr w:rsidR="007A2EDC" w:rsidRPr="009D0434" w14:paraId="580A3A13" w14:textId="77777777" w:rsidTr="00180C23">
        <w:tc>
          <w:tcPr>
            <w:tcW w:w="4657" w:type="dxa"/>
            <w:tcBorders>
              <w:top w:val="single" w:sz="18" w:space="0" w:color="auto"/>
              <w:left w:val="single" w:sz="18" w:space="0" w:color="auto"/>
            </w:tcBorders>
          </w:tcPr>
          <w:p w14:paraId="4B455E2F" w14:textId="77777777" w:rsidR="007A2EDC" w:rsidRPr="009D0434" w:rsidRDefault="007A2EDC" w:rsidP="00180C23">
            <w:pPr>
              <w:jc w:val="center"/>
              <w:textAlignment w:val="baseline"/>
              <w:rPr>
                <w:rFonts w:ascii="Segoe UI" w:eastAsia="Times New Roman" w:hAnsi="Segoe UI" w:cs="Segoe UI"/>
                <w:b/>
                <w:bCs/>
                <w:lang w:eastAsia="en-CA"/>
              </w:rPr>
            </w:pPr>
            <w:r>
              <w:rPr>
                <w:rFonts w:ascii="Segoe UI" w:eastAsia="Times New Roman" w:hAnsi="Segoe UI" w:cs="Segoe UI"/>
                <w:b/>
                <w:bCs/>
                <w:lang w:eastAsia="en-CA"/>
              </w:rPr>
              <w:t xml:space="preserve">Authorization to </w:t>
            </w:r>
            <w:r w:rsidRPr="00443692">
              <w:rPr>
                <w:rFonts w:ascii="Segoe UI" w:eastAsia="Times New Roman" w:hAnsi="Segoe UI" w:cs="Segoe UI"/>
                <w:b/>
                <w:bCs/>
                <w:color w:val="FF0000"/>
                <w:lang w:eastAsia="en-CA"/>
              </w:rPr>
              <w:t xml:space="preserve">Begin </w:t>
            </w:r>
            <w:r>
              <w:rPr>
                <w:rFonts w:ascii="Segoe UI" w:eastAsia="Times New Roman" w:hAnsi="Segoe UI" w:cs="Segoe UI"/>
                <w:b/>
                <w:bCs/>
                <w:color w:val="FF0000"/>
                <w:lang w:eastAsia="en-CA"/>
              </w:rPr>
              <w:t>W</w:t>
            </w:r>
            <w:r w:rsidRPr="00443692">
              <w:rPr>
                <w:rFonts w:ascii="Segoe UI" w:eastAsia="Times New Roman" w:hAnsi="Segoe UI" w:cs="Segoe UI"/>
                <w:b/>
                <w:bCs/>
                <w:color w:val="FF0000"/>
                <w:lang w:eastAsia="en-CA"/>
              </w:rPr>
              <w:t>ork</w:t>
            </w:r>
          </w:p>
        </w:tc>
        <w:tc>
          <w:tcPr>
            <w:tcW w:w="4657" w:type="dxa"/>
            <w:tcBorders>
              <w:top w:val="single" w:sz="18" w:space="0" w:color="auto"/>
              <w:right w:val="single" w:sz="18" w:space="0" w:color="auto"/>
            </w:tcBorders>
          </w:tcPr>
          <w:p w14:paraId="3F3B110F" w14:textId="77777777" w:rsidR="007A2EDC" w:rsidRPr="009D0434" w:rsidRDefault="007A2EDC" w:rsidP="00180C23">
            <w:pPr>
              <w:jc w:val="center"/>
              <w:textAlignment w:val="baseline"/>
              <w:rPr>
                <w:rFonts w:ascii="Segoe UI" w:eastAsia="Times New Roman" w:hAnsi="Segoe UI" w:cs="Segoe UI"/>
                <w:b/>
                <w:bCs/>
                <w:lang w:eastAsia="en-CA"/>
              </w:rPr>
            </w:pPr>
            <w:r>
              <w:rPr>
                <w:rFonts w:ascii="Segoe UI" w:eastAsia="Times New Roman" w:hAnsi="Segoe UI" w:cs="Segoe UI"/>
                <w:b/>
                <w:bCs/>
                <w:lang w:eastAsia="en-CA"/>
              </w:rPr>
              <w:t>Notice to</w:t>
            </w:r>
            <w:r w:rsidRPr="009D0434">
              <w:rPr>
                <w:rFonts w:ascii="Segoe UI" w:eastAsia="Times New Roman" w:hAnsi="Segoe UI" w:cs="Segoe UI"/>
                <w:b/>
                <w:bCs/>
                <w:lang w:eastAsia="en-CA"/>
              </w:rPr>
              <w:t xml:space="preserve"> </w:t>
            </w:r>
            <w:r>
              <w:rPr>
                <w:rFonts w:ascii="Segoe UI" w:eastAsia="Times New Roman" w:hAnsi="Segoe UI" w:cs="Segoe UI"/>
                <w:b/>
                <w:bCs/>
                <w:color w:val="FF0000"/>
                <w:lang w:eastAsia="en-CA"/>
              </w:rPr>
              <w:t>Stop Work</w:t>
            </w:r>
            <w:r w:rsidRPr="009D0434">
              <w:rPr>
                <w:rFonts w:ascii="Segoe UI" w:eastAsia="Times New Roman" w:hAnsi="Segoe UI" w:cs="Segoe UI"/>
                <w:b/>
                <w:bCs/>
                <w:lang w:eastAsia="en-CA"/>
              </w:rPr>
              <w:t xml:space="preserve"> </w:t>
            </w:r>
            <w:r>
              <w:rPr>
                <w:rFonts w:ascii="Segoe UI" w:eastAsia="Times New Roman" w:hAnsi="Segoe UI" w:cs="Segoe UI"/>
                <w:b/>
                <w:bCs/>
                <w:lang w:eastAsia="en-CA"/>
              </w:rPr>
              <w:t xml:space="preserve"> </w:t>
            </w:r>
          </w:p>
        </w:tc>
      </w:tr>
      <w:tr w:rsidR="007A2EDC" w:rsidRPr="00B1245B" w14:paraId="62B159FE" w14:textId="77777777" w:rsidTr="00180C23">
        <w:trPr>
          <w:trHeight w:val="440"/>
        </w:trPr>
        <w:tc>
          <w:tcPr>
            <w:tcW w:w="4657" w:type="dxa"/>
            <w:tcBorders>
              <w:left w:val="single" w:sz="18" w:space="0" w:color="auto"/>
            </w:tcBorders>
          </w:tcPr>
          <w:p w14:paraId="1B62CBA3" w14:textId="77777777" w:rsidR="007A2EDC" w:rsidRPr="00B1245B" w:rsidRDefault="007A2EDC" w:rsidP="00180C23">
            <w:pPr>
              <w:textAlignment w:val="baseline"/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</w:pPr>
            <w:r w:rsidRPr="00B1245B"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  <w:t>Date A</w:t>
            </w:r>
            <w:r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  <w:t>uthorize</w:t>
            </w:r>
            <w:r w:rsidRPr="00B1245B"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  <w:t xml:space="preserve">d: </w:t>
            </w:r>
          </w:p>
        </w:tc>
        <w:tc>
          <w:tcPr>
            <w:tcW w:w="4657" w:type="dxa"/>
            <w:tcBorders>
              <w:right w:val="single" w:sz="18" w:space="0" w:color="auto"/>
            </w:tcBorders>
          </w:tcPr>
          <w:p w14:paraId="382AF2CC" w14:textId="77777777" w:rsidR="007A2EDC" w:rsidRPr="00B1245B" w:rsidRDefault="007A2EDC" w:rsidP="00180C23">
            <w:pPr>
              <w:textAlignment w:val="baseline"/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</w:pPr>
            <w:r w:rsidRPr="00B1245B"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  <w:t xml:space="preserve">Date </w:t>
            </w:r>
            <w:r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  <w:t>Stoppe</w:t>
            </w:r>
            <w:r w:rsidRPr="00B1245B"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  <w:t xml:space="preserve">d: </w:t>
            </w:r>
          </w:p>
        </w:tc>
      </w:tr>
      <w:tr w:rsidR="007A2EDC" w:rsidRPr="00B1245B" w14:paraId="26996552" w14:textId="77777777" w:rsidTr="00180C23">
        <w:trPr>
          <w:trHeight w:val="440"/>
        </w:trPr>
        <w:tc>
          <w:tcPr>
            <w:tcW w:w="4657" w:type="dxa"/>
            <w:tcBorders>
              <w:left w:val="single" w:sz="18" w:space="0" w:color="auto"/>
            </w:tcBorders>
          </w:tcPr>
          <w:p w14:paraId="48D655F7" w14:textId="77777777" w:rsidR="007A2EDC" w:rsidRPr="00B1245B" w:rsidRDefault="007A2EDC" w:rsidP="00180C23">
            <w:pPr>
              <w:textAlignment w:val="baseline"/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</w:pPr>
          </w:p>
        </w:tc>
        <w:tc>
          <w:tcPr>
            <w:tcW w:w="4657" w:type="dxa"/>
            <w:tcBorders>
              <w:right w:val="single" w:sz="18" w:space="0" w:color="auto"/>
            </w:tcBorders>
          </w:tcPr>
          <w:p w14:paraId="61ACC5C3" w14:textId="77777777" w:rsidR="007A2EDC" w:rsidRDefault="007A2EDC" w:rsidP="00180C23">
            <w:pPr>
              <w:textAlignment w:val="baseline"/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</w:pPr>
            <w:r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  <w:t xml:space="preserve">Reason for Work Stoppage: </w:t>
            </w:r>
          </w:p>
          <w:p w14:paraId="3C2BAC4C" w14:textId="77777777" w:rsidR="007A2EDC" w:rsidRDefault="007A2EDC" w:rsidP="00180C23">
            <w:pPr>
              <w:textAlignment w:val="baseline"/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</w:pPr>
          </w:p>
          <w:p w14:paraId="727DAD02" w14:textId="77777777" w:rsidR="007A2EDC" w:rsidRDefault="007A2EDC" w:rsidP="00180C23">
            <w:pPr>
              <w:textAlignment w:val="baseline"/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</w:pPr>
          </w:p>
          <w:p w14:paraId="5A6317EA" w14:textId="77777777" w:rsidR="007A2EDC" w:rsidRPr="00B1245B" w:rsidRDefault="007A2EDC" w:rsidP="00180C23">
            <w:pPr>
              <w:textAlignment w:val="baseline"/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</w:pPr>
          </w:p>
        </w:tc>
      </w:tr>
      <w:tr w:rsidR="007A2EDC" w:rsidRPr="00B1245B" w14:paraId="1D564B2F" w14:textId="77777777" w:rsidTr="00180C23">
        <w:trPr>
          <w:trHeight w:val="440"/>
        </w:trPr>
        <w:tc>
          <w:tcPr>
            <w:tcW w:w="4657" w:type="dxa"/>
            <w:tcBorders>
              <w:left w:val="single" w:sz="18" w:space="0" w:color="auto"/>
            </w:tcBorders>
          </w:tcPr>
          <w:p w14:paraId="65D0B12F" w14:textId="77777777" w:rsidR="007A2EDC" w:rsidRPr="00B1245B" w:rsidRDefault="007A2EDC" w:rsidP="00180C23">
            <w:pPr>
              <w:textAlignment w:val="baseline"/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</w:pPr>
            <w:r>
              <w:rPr>
                <w:rFonts w:ascii="Segoe UI" w:eastAsia="Times New Roman" w:hAnsi="Segoe UI" w:cs="Segoe UI"/>
                <w:noProof/>
                <w:sz w:val="18"/>
                <w:szCs w:val="18"/>
                <w:lang w:eastAsia="en-CA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771E2D27" wp14:editId="5BB71EDD">
                      <wp:simplePos x="0" y="0"/>
                      <wp:positionH relativeFrom="column">
                        <wp:posOffset>-72552</wp:posOffset>
                      </wp:positionH>
                      <wp:positionV relativeFrom="paragraph">
                        <wp:posOffset>5256</wp:posOffset>
                      </wp:positionV>
                      <wp:extent cx="3008925" cy="999461"/>
                      <wp:effectExtent l="0" t="0" r="13970" b="17145"/>
                      <wp:wrapNone/>
                      <wp:docPr id="60" name="Straight Connector 6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3008925" cy="999461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929B239" id="Straight Connector 60" o:spid="_x0000_s1026" style="position:absolute;flip:y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.7pt,.4pt" to="231.2pt,79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" strokecolor="#4472c4 [3204]" strokeweight=".5pt">
                      <v:stroke joinstyle="miter"/>
                    </v:line>
                  </w:pict>
                </mc:Fallback>
              </mc:AlternateContent>
            </w:r>
          </w:p>
        </w:tc>
        <w:tc>
          <w:tcPr>
            <w:tcW w:w="4657" w:type="dxa"/>
            <w:tcBorders>
              <w:right w:val="single" w:sz="18" w:space="0" w:color="auto"/>
            </w:tcBorders>
          </w:tcPr>
          <w:p w14:paraId="122A5356" w14:textId="77777777" w:rsidR="007A2EDC" w:rsidRDefault="007A2EDC" w:rsidP="00180C23">
            <w:pPr>
              <w:textAlignment w:val="baseline"/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</w:pPr>
            <w:r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  <w:t>Actions Required (must be approved by Municipal Representative before work restarts):</w:t>
            </w:r>
          </w:p>
          <w:p w14:paraId="7CCBB5FF" w14:textId="77777777" w:rsidR="007A2EDC" w:rsidRDefault="007A2EDC" w:rsidP="00180C23">
            <w:pPr>
              <w:textAlignment w:val="baseline"/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</w:pPr>
          </w:p>
          <w:p w14:paraId="2E11FAD6" w14:textId="77777777" w:rsidR="007A2EDC" w:rsidRDefault="007A2EDC" w:rsidP="00180C23">
            <w:pPr>
              <w:textAlignment w:val="baseline"/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</w:pPr>
          </w:p>
          <w:p w14:paraId="02D0BFAF" w14:textId="77777777" w:rsidR="007A2EDC" w:rsidRDefault="007A2EDC" w:rsidP="00180C23">
            <w:pPr>
              <w:textAlignment w:val="baseline"/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</w:pPr>
          </w:p>
        </w:tc>
      </w:tr>
      <w:tr w:rsidR="007A2EDC" w:rsidRPr="00B1245B" w14:paraId="1B300EF9" w14:textId="77777777" w:rsidTr="00180C23">
        <w:tc>
          <w:tcPr>
            <w:tcW w:w="4657" w:type="dxa"/>
            <w:tcBorders>
              <w:left w:val="single" w:sz="18" w:space="0" w:color="auto"/>
            </w:tcBorders>
            <w:shd w:val="clear" w:color="auto" w:fill="D9E2F3" w:themeFill="accent1" w:themeFillTint="33"/>
          </w:tcPr>
          <w:p w14:paraId="128EFCCE" w14:textId="77777777" w:rsidR="007A2EDC" w:rsidRPr="00B1245B" w:rsidRDefault="007A2EDC" w:rsidP="00180C23">
            <w:pPr>
              <w:jc w:val="center"/>
              <w:textAlignment w:val="baseline"/>
              <w:rPr>
                <w:rFonts w:ascii="Segoe UI" w:eastAsia="Times New Roman" w:hAnsi="Segoe UI" w:cs="Segoe UI"/>
                <w:b/>
                <w:bCs/>
                <w:sz w:val="20"/>
                <w:szCs w:val="20"/>
                <w:lang w:eastAsia="en-CA"/>
              </w:rPr>
            </w:pPr>
            <w:r w:rsidRPr="00B1245B">
              <w:rPr>
                <w:rFonts w:ascii="Segoe UI" w:eastAsia="Times New Roman" w:hAnsi="Segoe UI" w:cs="Segoe UI"/>
                <w:b/>
                <w:bCs/>
                <w:sz w:val="20"/>
                <w:szCs w:val="20"/>
                <w:lang w:eastAsia="en-CA"/>
              </w:rPr>
              <w:t>Authorization</w:t>
            </w:r>
          </w:p>
        </w:tc>
        <w:tc>
          <w:tcPr>
            <w:tcW w:w="4657" w:type="dxa"/>
            <w:tcBorders>
              <w:right w:val="single" w:sz="18" w:space="0" w:color="auto"/>
            </w:tcBorders>
            <w:shd w:val="clear" w:color="auto" w:fill="D9E2F3" w:themeFill="accent1" w:themeFillTint="33"/>
          </w:tcPr>
          <w:p w14:paraId="12853432" w14:textId="77777777" w:rsidR="007A2EDC" w:rsidRPr="00B1245B" w:rsidRDefault="007A2EDC" w:rsidP="00180C23">
            <w:pPr>
              <w:jc w:val="center"/>
              <w:textAlignment w:val="baseline"/>
              <w:rPr>
                <w:rFonts w:ascii="Segoe UI" w:eastAsia="Times New Roman" w:hAnsi="Segoe UI" w:cs="Segoe UI"/>
                <w:b/>
                <w:bCs/>
                <w:sz w:val="20"/>
                <w:szCs w:val="20"/>
                <w:lang w:eastAsia="en-CA"/>
              </w:rPr>
            </w:pPr>
            <w:r w:rsidRPr="00B1245B">
              <w:rPr>
                <w:rFonts w:ascii="Segoe UI" w:eastAsia="Times New Roman" w:hAnsi="Segoe UI" w:cs="Segoe UI"/>
                <w:b/>
                <w:bCs/>
                <w:sz w:val="20"/>
                <w:szCs w:val="20"/>
                <w:lang w:eastAsia="en-CA"/>
              </w:rPr>
              <w:t>Authorization</w:t>
            </w:r>
          </w:p>
        </w:tc>
      </w:tr>
      <w:tr w:rsidR="007A2EDC" w:rsidRPr="00B1245B" w14:paraId="4FA9E5C2" w14:textId="77777777" w:rsidTr="00180C23">
        <w:tc>
          <w:tcPr>
            <w:tcW w:w="4657" w:type="dxa"/>
            <w:tcBorders>
              <w:left w:val="single" w:sz="18" w:space="0" w:color="auto"/>
            </w:tcBorders>
          </w:tcPr>
          <w:p w14:paraId="1DBB31C3" w14:textId="77777777" w:rsidR="007A2EDC" w:rsidRPr="00B1245B" w:rsidRDefault="007A2EDC" w:rsidP="00180C23">
            <w:pPr>
              <w:textAlignment w:val="baseline"/>
              <w:rPr>
                <w:rFonts w:ascii="Segoe UI" w:eastAsia="Times New Roman" w:hAnsi="Segoe UI" w:cs="Segoe UI"/>
                <w:b/>
                <w:bCs/>
                <w:sz w:val="20"/>
                <w:szCs w:val="20"/>
                <w:lang w:eastAsia="en-CA"/>
              </w:rPr>
            </w:pPr>
            <w:r>
              <w:rPr>
                <w:rFonts w:ascii="Segoe UI" w:eastAsia="Times New Roman" w:hAnsi="Segoe UI" w:cs="Segoe UI"/>
                <w:b/>
                <w:bCs/>
                <w:sz w:val="20"/>
                <w:szCs w:val="20"/>
                <w:lang w:eastAsia="en-CA"/>
              </w:rPr>
              <w:t>Municipal</w:t>
            </w:r>
            <w:r w:rsidRPr="00B1245B">
              <w:rPr>
                <w:rFonts w:ascii="Segoe UI" w:eastAsia="Times New Roman" w:hAnsi="Segoe UI" w:cs="Segoe UI"/>
                <w:b/>
                <w:bCs/>
                <w:sz w:val="20"/>
                <w:szCs w:val="20"/>
                <w:lang w:eastAsia="en-CA"/>
              </w:rPr>
              <w:t xml:space="preserve"> Representative</w:t>
            </w:r>
          </w:p>
        </w:tc>
        <w:tc>
          <w:tcPr>
            <w:tcW w:w="4657" w:type="dxa"/>
            <w:tcBorders>
              <w:right w:val="single" w:sz="18" w:space="0" w:color="auto"/>
            </w:tcBorders>
          </w:tcPr>
          <w:p w14:paraId="3170CE5F" w14:textId="77777777" w:rsidR="007A2EDC" w:rsidRPr="00B1245B" w:rsidRDefault="007A2EDC" w:rsidP="00180C23">
            <w:pPr>
              <w:textAlignment w:val="baseline"/>
              <w:rPr>
                <w:rFonts w:ascii="Segoe UI" w:eastAsia="Times New Roman" w:hAnsi="Segoe UI" w:cs="Segoe UI"/>
                <w:b/>
                <w:bCs/>
                <w:sz w:val="20"/>
                <w:szCs w:val="20"/>
                <w:lang w:eastAsia="en-CA"/>
              </w:rPr>
            </w:pPr>
            <w:r>
              <w:rPr>
                <w:rFonts w:ascii="Segoe UI" w:eastAsia="Times New Roman" w:hAnsi="Segoe UI" w:cs="Segoe UI"/>
                <w:b/>
                <w:bCs/>
                <w:sz w:val="20"/>
                <w:szCs w:val="20"/>
                <w:lang w:eastAsia="en-CA"/>
              </w:rPr>
              <w:t>Municipal</w:t>
            </w:r>
            <w:r w:rsidRPr="00B1245B">
              <w:rPr>
                <w:rFonts w:ascii="Segoe UI" w:eastAsia="Times New Roman" w:hAnsi="Segoe UI" w:cs="Segoe UI"/>
                <w:b/>
                <w:bCs/>
                <w:sz w:val="20"/>
                <w:szCs w:val="20"/>
                <w:lang w:eastAsia="en-CA"/>
              </w:rPr>
              <w:t xml:space="preserve"> Representative</w:t>
            </w:r>
          </w:p>
        </w:tc>
      </w:tr>
      <w:tr w:rsidR="007A2EDC" w:rsidRPr="00B1245B" w14:paraId="09179785" w14:textId="77777777" w:rsidTr="00180C23">
        <w:tc>
          <w:tcPr>
            <w:tcW w:w="4657" w:type="dxa"/>
            <w:tcBorders>
              <w:left w:val="single" w:sz="18" w:space="0" w:color="auto"/>
            </w:tcBorders>
          </w:tcPr>
          <w:p w14:paraId="43E015BF" w14:textId="77777777" w:rsidR="007A2EDC" w:rsidRPr="00B1245B" w:rsidRDefault="007A2EDC" w:rsidP="00180C23">
            <w:pPr>
              <w:textAlignment w:val="baseline"/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</w:pPr>
            <w:r w:rsidRPr="00B1245B"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  <w:t>Print Name:</w:t>
            </w:r>
          </w:p>
        </w:tc>
        <w:tc>
          <w:tcPr>
            <w:tcW w:w="4657" w:type="dxa"/>
            <w:tcBorders>
              <w:right w:val="single" w:sz="18" w:space="0" w:color="auto"/>
            </w:tcBorders>
          </w:tcPr>
          <w:p w14:paraId="06AF2B2A" w14:textId="77777777" w:rsidR="007A2EDC" w:rsidRPr="00B1245B" w:rsidRDefault="007A2EDC" w:rsidP="00180C23">
            <w:pPr>
              <w:textAlignment w:val="baseline"/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</w:pPr>
            <w:r w:rsidRPr="00B1245B"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  <w:t>Print Name:</w:t>
            </w:r>
          </w:p>
        </w:tc>
      </w:tr>
      <w:tr w:rsidR="007A2EDC" w:rsidRPr="00B1245B" w14:paraId="37142F71" w14:textId="77777777" w:rsidTr="00180C23">
        <w:tc>
          <w:tcPr>
            <w:tcW w:w="4657" w:type="dxa"/>
            <w:tcBorders>
              <w:left w:val="single" w:sz="18" w:space="0" w:color="auto"/>
            </w:tcBorders>
          </w:tcPr>
          <w:p w14:paraId="691C71B3" w14:textId="77777777" w:rsidR="007A2EDC" w:rsidRPr="00B1245B" w:rsidRDefault="007A2EDC" w:rsidP="00180C23">
            <w:pPr>
              <w:textAlignment w:val="baseline"/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</w:pPr>
            <w:r w:rsidRPr="00B1245B"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  <w:t>Title:</w:t>
            </w:r>
          </w:p>
        </w:tc>
        <w:tc>
          <w:tcPr>
            <w:tcW w:w="4657" w:type="dxa"/>
            <w:tcBorders>
              <w:right w:val="single" w:sz="18" w:space="0" w:color="auto"/>
            </w:tcBorders>
          </w:tcPr>
          <w:p w14:paraId="0342DC90" w14:textId="77777777" w:rsidR="007A2EDC" w:rsidRPr="00B1245B" w:rsidRDefault="007A2EDC" w:rsidP="00180C23">
            <w:pPr>
              <w:textAlignment w:val="baseline"/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</w:pPr>
            <w:r w:rsidRPr="00B1245B"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  <w:t>Title:</w:t>
            </w:r>
          </w:p>
        </w:tc>
      </w:tr>
      <w:tr w:rsidR="007A2EDC" w:rsidRPr="00B1245B" w14:paraId="1DAE5B16" w14:textId="77777777" w:rsidTr="00180C23">
        <w:tc>
          <w:tcPr>
            <w:tcW w:w="4657" w:type="dxa"/>
            <w:tcBorders>
              <w:left w:val="single" w:sz="18" w:space="0" w:color="auto"/>
            </w:tcBorders>
          </w:tcPr>
          <w:p w14:paraId="1C6CE58F" w14:textId="77777777" w:rsidR="007A2EDC" w:rsidRPr="00B1245B" w:rsidRDefault="007A2EDC" w:rsidP="00180C23">
            <w:pPr>
              <w:textAlignment w:val="baseline"/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</w:pPr>
            <w:r w:rsidRPr="00B1245B"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  <w:t>Date:</w:t>
            </w:r>
          </w:p>
        </w:tc>
        <w:tc>
          <w:tcPr>
            <w:tcW w:w="4657" w:type="dxa"/>
            <w:tcBorders>
              <w:right w:val="single" w:sz="18" w:space="0" w:color="auto"/>
            </w:tcBorders>
          </w:tcPr>
          <w:p w14:paraId="18AF71D3" w14:textId="77777777" w:rsidR="007A2EDC" w:rsidRPr="00B1245B" w:rsidRDefault="007A2EDC" w:rsidP="00180C23">
            <w:pPr>
              <w:textAlignment w:val="baseline"/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</w:pPr>
            <w:r w:rsidRPr="00B1245B"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  <w:t>Date:</w:t>
            </w:r>
          </w:p>
        </w:tc>
      </w:tr>
      <w:tr w:rsidR="007A2EDC" w:rsidRPr="00B1245B" w14:paraId="6700F44B" w14:textId="77777777" w:rsidTr="00180C23">
        <w:trPr>
          <w:trHeight w:val="971"/>
        </w:trPr>
        <w:tc>
          <w:tcPr>
            <w:tcW w:w="4657" w:type="dxa"/>
            <w:tcBorders>
              <w:left w:val="single" w:sz="18" w:space="0" w:color="auto"/>
            </w:tcBorders>
          </w:tcPr>
          <w:p w14:paraId="44E90DA5" w14:textId="77777777" w:rsidR="007A2EDC" w:rsidRPr="00B1245B" w:rsidRDefault="007A2EDC" w:rsidP="00180C23">
            <w:pPr>
              <w:textAlignment w:val="baseline"/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</w:pPr>
            <w:r w:rsidRPr="00B1245B"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  <w:t xml:space="preserve">Signature: </w:t>
            </w:r>
            <w:r w:rsidRPr="00B1245B"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CA"/>
              </w:rPr>
              <w:t xml:space="preserve">(I have the authority to bind the </w:t>
            </w:r>
            <w:r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CA"/>
              </w:rPr>
              <w:t>Owner / Employer</w:t>
            </w:r>
            <w:r w:rsidRPr="00B1245B"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CA"/>
              </w:rPr>
              <w:t>)</w:t>
            </w:r>
          </w:p>
        </w:tc>
        <w:tc>
          <w:tcPr>
            <w:tcW w:w="4657" w:type="dxa"/>
            <w:tcBorders>
              <w:right w:val="single" w:sz="18" w:space="0" w:color="auto"/>
            </w:tcBorders>
          </w:tcPr>
          <w:p w14:paraId="3BBD44B0" w14:textId="77777777" w:rsidR="007A2EDC" w:rsidRPr="00B1245B" w:rsidRDefault="007A2EDC" w:rsidP="00180C23">
            <w:pPr>
              <w:textAlignment w:val="baseline"/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</w:pPr>
            <w:r w:rsidRPr="00B1245B"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  <w:t xml:space="preserve">Signature: </w:t>
            </w:r>
            <w:r w:rsidRPr="00B1245B"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CA"/>
              </w:rPr>
              <w:t xml:space="preserve">(I have the authority to bind the </w:t>
            </w:r>
            <w:r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CA"/>
              </w:rPr>
              <w:t>Contracting Employer</w:t>
            </w:r>
            <w:r w:rsidRPr="00B1245B"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CA"/>
              </w:rPr>
              <w:t>)</w:t>
            </w:r>
          </w:p>
        </w:tc>
      </w:tr>
      <w:tr w:rsidR="007A2EDC" w:rsidRPr="0063469A" w14:paraId="00E99A22" w14:textId="77777777" w:rsidTr="00180C23">
        <w:tc>
          <w:tcPr>
            <w:tcW w:w="4657" w:type="dxa"/>
            <w:tcBorders>
              <w:left w:val="single" w:sz="18" w:space="0" w:color="auto"/>
            </w:tcBorders>
          </w:tcPr>
          <w:p w14:paraId="2AA8D1B7" w14:textId="77777777" w:rsidR="007A2EDC" w:rsidRPr="0063469A" w:rsidRDefault="007A2EDC" w:rsidP="00180C23">
            <w:pPr>
              <w:textAlignment w:val="baseline"/>
              <w:rPr>
                <w:rFonts w:ascii="Segoe UI" w:eastAsia="Times New Roman" w:hAnsi="Segoe UI" w:cs="Segoe UI"/>
                <w:sz w:val="16"/>
                <w:szCs w:val="16"/>
                <w:lang w:eastAsia="en-CA"/>
              </w:rPr>
            </w:pPr>
          </w:p>
        </w:tc>
        <w:tc>
          <w:tcPr>
            <w:tcW w:w="4657" w:type="dxa"/>
            <w:tcBorders>
              <w:right w:val="single" w:sz="18" w:space="0" w:color="auto"/>
            </w:tcBorders>
          </w:tcPr>
          <w:p w14:paraId="2982259C" w14:textId="77777777" w:rsidR="007A2EDC" w:rsidRPr="0063469A" w:rsidRDefault="007A2EDC" w:rsidP="00180C23">
            <w:pPr>
              <w:textAlignment w:val="baseline"/>
              <w:rPr>
                <w:rFonts w:ascii="Segoe UI" w:eastAsia="Times New Roman" w:hAnsi="Segoe UI" w:cs="Segoe UI"/>
                <w:sz w:val="16"/>
                <w:szCs w:val="16"/>
                <w:lang w:eastAsia="en-CA"/>
              </w:rPr>
            </w:pPr>
          </w:p>
        </w:tc>
      </w:tr>
      <w:tr w:rsidR="007A2EDC" w:rsidRPr="00B1245B" w14:paraId="6C8C499E" w14:textId="77777777" w:rsidTr="00180C23">
        <w:tc>
          <w:tcPr>
            <w:tcW w:w="4657" w:type="dxa"/>
            <w:tcBorders>
              <w:left w:val="single" w:sz="18" w:space="0" w:color="auto"/>
            </w:tcBorders>
          </w:tcPr>
          <w:p w14:paraId="1CCAB045" w14:textId="77777777" w:rsidR="007A2EDC" w:rsidRPr="00B1245B" w:rsidRDefault="007A2EDC" w:rsidP="00180C23">
            <w:pPr>
              <w:textAlignment w:val="baseline"/>
              <w:rPr>
                <w:rFonts w:ascii="Segoe UI" w:eastAsia="Times New Roman" w:hAnsi="Segoe UI" w:cs="Segoe UI"/>
                <w:b/>
                <w:bCs/>
                <w:sz w:val="20"/>
                <w:szCs w:val="20"/>
                <w:lang w:eastAsia="en-CA"/>
              </w:rPr>
            </w:pPr>
            <w:r>
              <w:rPr>
                <w:rFonts w:ascii="Segoe UI" w:eastAsia="Times New Roman" w:hAnsi="Segoe UI" w:cs="Segoe UI"/>
                <w:b/>
                <w:bCs/>
                <w:sz w:val="20"/>
                <w:szCs w:val="20"/>
                <w:lang w:eastAsia="en-CA"/>
              </w:rPr>
              <w:t>Contracting Employer</w:t>
            </w:r>
            <w:r w:rsidRPr="00B1245B">
              <w:rPr>
                <w:rFonts w:ascii="Segoe UI" w:eastAsia="Times New Roman" w:hAnsi="Segoe UI" w:cs="Segoe UI"/>
                <w:b/>
                <w:bCs/>
                <w:sz w:val="20"/>
                <w:szCs w:val="20"/>
                <w:lang w:eastAsia="en-CA"/>
              </w:rPr>
              <w:t xml:space="preserve"> Representative</w:t>
            </w:r>
          </w:p>
        </w:tc>
        <w:tc>
          <w:tcPr>
            <w:tcW w:w="4657" w:type="dxa"/>
            <w:tcBorders>
              <w:right w:val="single" w:sz="18" w:space="0" w:color="auto"/>
            </w:tcBorders>
          </w:tcPr>
          <w:p w14:paraId="26D8F719" w14:textId="77777777" w:rsidR="007A2EDC" w:rsidRPr="00B1245B" w:rsidRDefault="007A2EDC" w:rsidP="00180C23">
            <w:pPr>
              <w:textAlignment w:val="baseline"/>
              <w:rPr>
                <w:rFonts w:ascii="Segoe UI" w:eastAsia="Times New Roman" w:hAnsi="Segoe UI" w:cs="Segoe UI"/>
                <w:b/>
                <w:bCs/>
                <w:sz w:val="20"/>
                <w:szCs w:val="20"/>
                <w:lang w:eastAsia="en-CA"/>
              </w:rPr>
            </w:pPr>
            <w:r>
              <w:rPr>
                <w:rFonts w:ascii="Segoe UI" w:eastAsia="Times New Roman" w:hAnsi="Segoe UI" w:cs="Segoe UI"/>
                <w:b/>
                <w:bCs/>
                <w:sz w:val="20"/>
                <w:szCs w:val="20"/>
                <w:lang w:eastAsia="en-CA"/>
              </w:rPr>
              <w:t>Contracting Employer</w:t>
            </w:r>
            <w:r w:rsidRPr="00B1245B">
              <w:rPr>
                <w:rFonts w:ascii="Segoe UI" w:eastAsia="Times New Roman" w:hAnsi="Segoe UI" w:cs="Segoe UI"/>
                <w:b/>
                <w:bCs/>
                <w:sz w:val="20"/>
                <w:szCs w:val="20"/>
                <w:lang w:eastAsia="en-CA"/>
              </w:rPr>
              <w:t xml:space="preserve"> Representative</w:t>
            </w:r>
          </w:p>
        </w:tc>
      </w:tr>
      <w:tr w:rsidR="007A2EDC" w:rsidRPr="00B1245B" w14:paraId="4C867B22" w14:textId="77777777" w:rsidTr="00180C23">
        <w:tc>
          <w:tcPr>
            <w:tcW w:w="4657" w:type="dxa"/>
            <w:tcBorders>
              <w:left w:val="single" w:sz="18" w:space="0" w:color="auto"/>
            </w:tcBorders>
          </w:tcPr>
          <w:p w14:paraId="5CF11830" w14:textId="77777777" w:rsidR="007A2EDC" w:rsidRPr="00B1245B" w:rsidRDefault="007A2EDC" w:rsidP="00180C23">
            <w:pPr>
              <w:textAlignment w:val="baseline"/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</w:pPr>
            <w:r w:rsidRPr="00B1245B"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  <w:t>Print Name:</w:t>
            </w:r>
          </w:p>
        </w:tc>
        <w:tc>
          <w:tcPr>
            <w:tcW w:w="4657" w:type="dxa"/>
            <w:tcBorders>
              <w:right w:val="single" w:sz="18" w:space="0" w:color="auto"/>
            </w:tcBorders>
          </w:tcPr>
          <w:p w14:paraId="2839CD52" w14:textId="77777777" w:rsidR="007A2EDC" w:rsidRPr="00B1245B" w:rsidRDefault="007A2EDC" w:rsidP="00180C23">
            <w:pPr>
              <w:textAlignment w:val="baseline"/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</w:pPr>
            <w:r w:rsidRPr="00B1245B"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  <w:t>Print Name:</w:t>
            </w:r>
          </w:p>
        </w:tc>
      </w:tr>
      <w:tr w:rsidR="007A2EDC" w:rsidRPr="00B1245B" w14:paraId="619F081B" w14:textId="77777777" w:rsidTr="00180C23">
        <w:tc>
          <w:tcPr>
            <w:tcW w:w="4657" w:type="dxa"/>
            <w:tcBorders>
              <w:left w:val="single" w:sz="18" w:space="0" w:color="auto"/>
            </w:tcBorders>
          </w:tcPr>
          <w:p w14:paraId="5E2EB7F8" w14:textId="77777777" w:rsidR="007A2EDC" w:rsidRPr="00B1245B" w:rsidRDefault="007A2EDC" w:rsidP="00180C23">
            <w:pPr>
              <w:textAlignment w:val="baseline"/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</w:pPr>
            <w:r w:rsidRPr="00B1245B"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  <w:t>Title:</w:t>
            </w:r>
          </w:p>
        </w:tc>
        <w:tc>
          <w:tcPr>
            <w:tcW w:w="4657" w:type="dxa"/>
            <w:tcBorders>
              <w:right w:val="single" w:sz="18" w:space="0" w:color="auto"/>
            </w:tcBorders>
          </w:tcPr>
          <w:p w14:paraId="41547F28" w14:textId="77777777" w:rsidR="007A2EDC" w:rsidRPr="00B1245B" w:rsidRDefault="007A2EDC" w:rsidP="00180C23">
            <w:pPr>
              <w:textAlignment w:val="baseline"/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</w:pPr>
            <w:r w:rsidRPr="00B1245B"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  <w:t>Title:</w:t>
            </w:r>
          </w:p>
        </w:tc>
      </w:tr>
      <w:tr w:rsidR="007A2EDC" w:rsidRPr="00B1245B" w14:paraId="46A49EED" w14:textId="77777777" w:rsidTr="00180C23">
        <w:tc>
          <w:tcPr>
            <w:tcW w:w="4657" w:type="dxa"/>
            <w:tcBorders>
              <w:left w:val="single" w:sz="18" w:space="0" w:color="auto"/>
            </w:tcBorders>
          </w:tcPr>
          <w:p w14:paraId="2D06E733" w14:textId="77777777" w:rsidR="007A2EDC" w:rsidRPr="00B1245B" w:rsidRDefault="007A2EDC" w:rsidP="00180C23">
            <w:pPr>
              <w:textAlignment w:val="baseline"/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</w:pPr>
            <w:r w:rsidRPr="00B1245B"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  <w:t>Date:</w:t>
            </w:r>
          </w:p>
        </w:tc>
        <w:tc>
          <w:tcPr>
            <w:tcW w:w="4657" w:type="dxa"/>
            <w:tcBorders>
              <w:right w:val="single" w:sz="18" w:space="0" w:color="auto"/>
            </w:tcBorders>
          </w:tcPr>
          <w:p w14:paraId="7CE05EDF" w14:textId="77777777" w:rsidR="007A2EDC" w:rsidRPr="00B1245B" w:rsidRDefault="007A2EDC" w:rsidP="00180C23">
            <w:pPr>
              <w:textAlignment w:val="baseline"/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</w:pPr>
            <w:r w:rsidRPr="00B1245B"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  <w:t>Date:</w:t>
            </w:r>
          </w:p>
        </w:tc>
      </w:tr>
      <w:tr w:rsidR="007A2EDC" w:rsidRPr="00B1245B" w14:paraId="45463290" w14:textId="77777777" w:rsidTr="00180C23">
        <w:trPr>
          <w:trHeight w:val="1007"/>
        </w:trPr>
        <w:tc>
          <w:tcPr>
            <w:tcW w:w="4657" w:type="dxa"/>
            <w:tcBorders>
              <w:left w:val="single" w:sz="18" w:space="0" w:color="auto"/>
            </w:tcBorders>
          </w:tcPr>
          <w:p w14:paraId="3471C523" w14:textId="77777777" w:rsidR="007A2EDC" w:rsidRPr="00B1245B" w:rsidRDefault="007A2EDC" w:rsidP="00180C23">
            <w:pPr>
              <w:textAlignment w:val="baseline"/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</w:pPr>
            <w:r w:rsidRPr="00B1245B"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  <w:t xml:space="preserve">Signature: </w:t>
            </w:r>
            <w:r w:rsidRPr="00B1245B"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CA"/>
              </w:rPr>
              <w:t>(I have the authority to bind the</w:t>
            </w:r>
            <w:r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CA"/>
              </w:rPr>
              <w:t xml:space="preserve"> Contracting Employer</w:t>
            </w:r>
            <w:r w:rsidRPr="00B1245B"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CA"/>
              </w:rPr>
              <w:t>)</w:t>
            </w:r>
          </w:p>
        </w:tc>
        <w:tc>
          <w:tcPr>
            <w:tcW w:w="4657" w:type="dxa"/>
            <w:tcBorders>
              <w:right w:val="single" w:sz="18" w:space="0" w:color="auto"/>
            </w:tcBorders>
          </w:tcPr>
          <w:p w14:paraId="0BA49DCB" w14:textId="77777777" w:rsidR="007A2EDC" w:rsidRPr="00B1245B" w:rsidRDefault="007A2EDC" w:rsidP="00180C23">
            <w:pPr>
              <w:textAlignment w:val="baseline"/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</w:pPr>
            <w:r w:rsidRPr="00B1245B"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  <w:t xml:space="preserve">Signature: </w:t>
            </w:r>
            <w:r w:rsidRPr="00B1245B"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CA"/>
              </w:rPr>
              <w:t xml:space="preserve">(I have the authority to bind the </w:t>
            </w:r>
            <w:r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CA"/>
              </w:rPr>
              <w:t>Contracting Employer</w:t>
            </w:r>
            <w:r w:rsidRPr="00B1245B"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CA"/>
              </w:rPr>
              <w:t>)</w:t>
            </w:r>
          </w:p>
        </w:tc>
      </w:tr>
    </w:tbl>
    <w:p w14:paraId="310E9288" w14:textId="77777777" w:rsidR="007A2EDC" w:rsidRDefault="007A2EDC" w:rsidP="007A2EDC">
      <w:pPr>
        <w:pStyle w:val="Heading2"/>
        <w:ind w:left="0"/>
        <w:rPr>
          <w:rFonts w:asciiTheme="minorHAnsi" w:hAnsiTheme="minorHAnsi"/>
          <w:color w:val="007678"/>
          <w:w w:val="115"/>
          <w:sz w:val="24"/>
          <w:szCs w:val="24"/>
        </w:rPr>
      </w:pPr>
    </w:p>
    <w:p w14:paraId="39522EE3" w14:textId="20DD8B04" w:rsidR="00EB1518" w:rsidRPr="007A2EDC" w:rsidRDefault="00EB1518" w:rsidP="007A2EDC"/>
    <w:sectPr w:rsidR="00EB1518" w:rsidRPr="007A2EDC" w:rsidSect="002B632D">
      <w:headerReference w:type="default" r:id="rId11"/>
      <w:pgSz w:w="12240" w:h="15840"/>
      <w:pgMar w:top="1440" w:right="1440" w:bottom="851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AB110D" w14:textId="77777777" w:rsidR="00026AED" w:rsidRDefault="00026AED" w:rsidP="00920F37">
      <w:r>
        <w:separator/>
      </w:r>
    </w:p>
  </w:endnote>
  <w:endnote w:type="continuationSeparator" w:id="0">
    <w:p w14:paraId="748B9ECE" w14:textId="77777777" w:rsidR="00026AED" w:rsidRDefault="00026AED" w:rsidP="00920F37">
      <w:r>
        <w:continuationSeparator/>
      </w:r>
    </w:p>
  </w:endnote>
  <w:endnote w:type="continuationNotice" w:id="1">
    <w:p w14:paraId="72E4D33E" w14:textId="77777777" w:rsidR="00026AED" w:rsidRDefault="00026AE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767219" w14:textId="77777777" w:rsidR="00026AED" w:rsidRDefault="00026AED" w:rsidP="00920F37">
      <w:r>
        <w:separator/>
      </w:r>
    </w:p>
  </w:footnote>
  <w:footnote w:type="continuationSeparator" w:id="0">
    <w:p w14:paraId="260AF3C1" w14:textId="77777777" w:rsidR="00026AED" w:rsidRDefault="00026AED" w:rsidP="00920F37">
      <w:r>
        <w:continuationSeparator/>
      </w:r>
    </w:p>
  </w:footnote>
  <w:footnote w:type="continuationNotice" w:id="1">
    <w:p w14:paraId="6B3499FC" w14:textId="77777777" w:rsidR="00026AED" w:rsidRDefault="00026AE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945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7920"/>
      <w:gridCol w:w="1530"/>
    </w:tblGrid>
    <w:tr w:rsidR="00721053" w14:paraId="11BB807F" w14:textId="77777777" w:rsidTr="007A2EDC">
      <w:tc>
        <w:tcPr>
          <w:tcW w:w="7920" w:type="dxa"/>
          <w:tcBorders>
            <w:bottom w:val="single" w:sz="4" w:space="0" w:color="auto"/>
          </w:tcBorders>
        </w:tcPr>
        <w:p w14:paraId="3CAE544C" w14:textId="02781BC4" w:rsidR="00721053" w:rsidRPr="0070517F" w:rsidRDefault="00ED4F03" w:rsidP="007A2EDC">
          <w:pPr>
            <w:pStyle w:val="Header"/>
            <w:rPr>
              <w:b/>
              <w:sz w:val="32"/>
              <w:szCs w:val="32"/>
            </w:rPr>
          </w:pPr>
          <w:r w:rsidRPr="007A2EDC">
            <w:rPr>
              <w:rFonts w:ascii="Times New Roman" w:hAnsi="Times New Roman" w:cs="Times New Roman"/>
              <w:b/>
              <w:sz w:val="32"/>
              <w:szCs w:val="32"/>
            </w:rPr>
            <w:t>Start</w:t>
          </w:r>
          <w:r w:rsidR="00402429" w:rsidRPr="007A2EDC">
            <w:rPr>
              <w:rFonts w:ascii="Times New Roman" w:hAnsi="Times New Roman" w:cs="Times New Roman"/>
              <w:b/>
              <w:sz w:val="32"/>
              <w:szCs w:val="32"/>
            </w:rPr>
            <w:t xml:space="preserve">, </w:t>
          </w:r>
          <w:r w:rsidRPr="007A2EDC">
            <w:rPr>
              <w:rFonts w:ascii="Times New Roman" w:hAnsi="Times New Roman" w:cs="Times New Roman"/>
              <w:b/>
              <w:sz w:val="32"/>
              <w:szCs w:val="32"/>
            </w:rPr>
            <w:t>Stop</w:t>
          </w:r>
          <w:r w:rsidR="00402429" w:rsidRPr="007A2EDC">
            <w:rPr>
              <w:rFonts w:ascii="Times New Roman" w:hAnsi="Times New Roman" w:cs="Times New Roman"/>
              <w:b/>
              <w:sz w:val="32"/>
              <w:szCs w:val="32"/>
            </w:rPr>
            <w:t>, or Resume</w:t>
          </w:r>
          <w:r w:rsidRPr="007A2EDC">
            <w:rPr>
              <w:rFonts w:ascii="Times New Roman" w:hAnsi="Times New Roman" w:cs="Times New Roman"/>
              <w:b/>
              <w:sz w:val="32"/>
              <w:szCs w:val="32"/>
            </w:rPr>
            <w:t xml:space="preserve"> Work Notice for</w:t>
          </w:r>
          <w:r w:rsidR="007A2EDC">
            <w:rPr>
              <w:rFonts w:ascii="Times New Roman" w:hAnsi="Times New Roman" w:cs="Times New Roman"/>
              <w:b/>
              <w:sz w:val="32"/>
              <w:szCs w:val="32"/>
            </w:rPr>
            <w:t xml:space="preserve"> </w:t>
          </w:r>
          <w:r w:rsidRPr="007A2EDC">
            <w:rPr>
              <w:rFonts w:ascii="Times New Roman" w:hAnsi="Times New Roman" w:cs="Times New Roman"/>
              <w:b/>
              <w:sz w:val="32"/>
              <w:szCs w:val="32"/>
            </w:rPr>
            <w:t>Contracting Employer</w:t>
          </w:r>
          <w:r w:rsidR="00904CD6" w:rsidRPr="007A2EDC">
            <w:rPr>
              <w:rFonts w:ascii="Times New Roman" w:hAnsi="Times New Roman" w:cs="Times New Roman"/>
              <w:b/>
              <w:sz w:val="32"/>
              <w:szCs w:val="32"/>
            </w:rPr>
            <w:t>s</w:t>
          </w:r>
        </w:p>
      </w:tc>
      <w:tc>
        <w:tcPr>
          <w:tcW w:w="1530" w:type="dxa"/>
          <w:tcBorders>
            <w:bottom w:val="single" w:sz="4" w:space="0" w:color="auto"/>
          </w:tcBorders>
        </w:tcPr>
        <w:p w14:paraId="06E4C739" w14:textId="466EB15C" w:rsidR="00721053" w:rsidRDefault="00721053" w:rsidP="007A2EDC">
          <w:pPr>
            <w:pStyle w:val="Header"/>
            <w:ind w:left="-18"/>
            <w:jc w:val="right"/>
            <w:rPr>
              <w:b/>
              <w:sz w:val="44"/>
            </w:rPr>
          </w:pPr>
        </w:p>
      </w:tc>
    </w:tr>
  </w:tbl>
  <w:p w14:paraId="0A98279E" w14:textId="1F96F043" w:rsidR="00920F37" w:rsidRPr="00920F37" w:rsidRDefault="007A2EDC" w:rsidP="00920F37">
    <w:pPr>
      <w:pStyle w:val="Header"/>
    </w:pPr>
    <w:r>
      <w:rPr>
        <w:b/>
        <w:noProof/>
        <w:sz w:val="44"/>
      </w:rPr>
      <w:drawing>
        <wp:anchor distT="0" distB="0" distL="114300" distR="114300" simplePos="0" relativeHeight="251657216" behindDoc="0" locked="0" layoutInCell="1" allowOverlap="1" wp14:anchorId="745B3357" wp14:editId="2E0F3BD5">
          <wp:simplePos x="0" y="0"/>
          <wp:positionH relativeFrom="column">
            <wp:posOffset>4944143</wp:posOffset>
          </wp:positionH>
          <wp:positionV relativeFrom="paragraph">
            <wp:posOffset>-516486</wp:posOffset>
          </wp:positionV>
          <wp:extent cx="1235123" cy="320826"/>
          <wp:effectExtent l="0" t="0" r="0" b="0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35123" cy="320826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9E491E"/>
    <w:multiLevelType w:val="multilevel"/>
    <w:tmpl w:val="289AFD9C"/>
    <w:lvl w:ilvl="0">
      <w:start w:val="1"/>
      <w:numFmt w:val="bullet"/>
      <w:lvlText w:val="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7485FA3"/>
    <w:multiLevelType w:val="hybridMultilevel"/>
    <w:tmpl w:val="527E142C"/>
    <w:lvl w:ilvl="0" w:tplc="8B523692">
      <w:start w:val="1"/>
      <w:numFmt w:val="bullet"/>
      <w:lvlText w:val=""/>
      <w:lvlJc w:val="left"/>
      <w:pPr>
        <w:ind w:left="1440" w:hanging="360"/>
      </w:pPr>
      <w:rPr>
        <w:rFonts w:ascii="Wingdings 2" w:hAnsi="Wingdings 2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AEA4C11"/>
    <w:multiLevelType w:val="hybridMultilevel"/>
    <w:tmpl w:val="DDE2D9B8"/>
    <w:lvl w:ilvl="0" w:tplc="8B523692">
      <w:start w:val="1"/>
      <w:numFmt w:val="bullet"/>
      <w:lvlText w:val=""/>
      <w:lvlJc w:val="left"/>
      <w:pPr>
        <w:ind w:left="1080" w:hanging="360"/>
      </w:pPr>
      <w:rPr>
        <w:rFonts w:ascii="Wingdings 2" w:hAnsi="Wingdings 2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BF71BAD"/>
    <w:multiLevelType w:val="multilevel"/>
    <w:tmpl w:val="B5564722"/>
    <w:lvl w:ilvl="0">
      <w:start w:val="1"/>
      <w:numFmt w:val="bullet"/>
      <w:lvlText w:val="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D4B6D5B"/>
    <w:multiLevelType w:val="hybridMultilevel"/>
    <w:tmpl w:val="0D606AE2"/>
    <w:lvl w:ilvl="0" w:tplc="8B523692">
      <w:start w:val="1"/>
      <w:numFmt w:val="bullet"/>
      <w:lvlText w:val=""/>
      <w:lvlJc w:val="left"/>
      <w:pPr>
        <w:ind w:left="1080" w:hanging="360"/>
      </w:pPr>
      <w:rPr>
        <w:rFonts w:ascii="Wingdings 2" w:hAnsi="Wingdings 2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1EF125F"/>
    <w:multiLevelType w:val="hybridMultilevel"/>
    <w:tmpl w:val="11AA1A4E"/>
    <w:lvl w:ilvl="0" w:tplc="4A286228">
      <w:start w:val="1"/>
      <w:numFmt w:val="bullet"/>
      <w:lvlText w:val=""/>
      <w:lvlJc w:val="left"/>
      <w:pPr>
        <w:ind w:left="104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6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02" w:hanging="360"/>
      </w:pPr>
      <w:rPr>
        <w:rFonts w:ascii="Wingdings" w:hAnsi="Wingdings" w:hint="default"/>
      </w:rPr>
    </w:lvl>
  </w:abstractNum>
  <w:abstractNum w:abstractNumId="6" w15:restartNumberingAfterBreak="0">
    <w:nsid w:val="268150CC"/>
    <w:multiLevelType w:val="hybridMultilevel"/>
    <w:tmpl w:val="E8B2B45A"/>
    <w:lvl w:ilvl="0" w:tplc="8B523692">
      <w:start w:val="1"/>
      <w:numFmt w:val="bullet"/>
      <w:lvlText w:val=""/>
      <w:lvlJc w:val="left"/>
      <w:pPr>
        <w:ind w:left="1545" w:hanging="360"/>
      </w:pPr>
      <w:rPr>
        <w:rFonts w:ascii="Wingdings 2" w:hAnsi="Wingdings 2" w:hint="default"/>
      </w:rPr>
    </w:lvl>
    <w:lvl w:ilvl="1" w:tplc="10090003" w:tentative="1">
      <w:start w:val="1"/>
      <w:numFmt w:val="bullet"/>
      <w:lvlText w:val="o"/>
      <w:lvlJc w:val="left"/>
      <w:pPr>
        <w:ind w:left="2265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985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705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425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145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865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585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305" w:hanging="360"/>
      </w:pPr>
      <w:rPr>
        <w:rFonts w:ascii="Wingdings" w:hAnsi="Wingdings" w:hint="default"/>
      </w:rPr>
    </w:lvl>
  </w:abstractNum>
  <w:abstractNum w:abstractNumId="7" w15:restartNumberingAfterBreak="0">
    <w:nsid w:val="30F44016"/>
    <w:multiLevelType w:val="hybridMultilevel"/>
    <w:tmpl w:val="8FDC7068"/>
    <w:lvl w:ilvl="0" w:tplc="4A286228">
      <w:start w:val="1"/>
      <w:numFmt w:val="bullet"/>
      <w:lvlText w:val=""/>
      <w:lvlJc w:val="left"/>
      <w:pPr>
        <w:ind w:left="78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4" w:hanging="360"/>
      </w:pPr>
      <w:rPr>
        <w:rFonts w:ascii="Wingdings" w:hAnsi="Wingdings" w:hint="default"/>
      </w:rPr>
    </w:lvl>
  </w:abstractNum>
  <w:abstractNum w:abstractNumId="8" w15:restartNumberingAfterBreak="0">
    <w:nsid w:val="34154215"/>
    <w:multiLevelType w:val="hybridMultilevel"/>
    <w:tmpl w:val="CAC0BDC0"/>
    <w:lvl w:ilvl="0" w:tplc="8B523692">
      <w:start w:val="1"/>
      <w:numFmt w:val="bullet"/>
      <w:lvlText w:val=""/>
      <w:lvlJc w:val="left"/>
      <w:pPr>
        <w:ind w:left="1110" w:hanging="360"/>
      </w:pPr>
      <w:rPr>
        <w:rFonts w:ascii="Wingdings 2" w:hAnsi="Wingdings 2" w:hint="default"/>
      </w:rPr>
    </w:lvl>
    <w:lvl w:ilvl="1" w:tplc="10090003" w:tentative="1">
      <w:start w:val="1"/>
      <w:numFmt w:val="bullet"/>
      <w:lvlText w:val="o"/>
      <w:lvlJc w:val="left"/>
      <w:pPr>
        <w:ind w:left="183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5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7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9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71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3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5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70" w:hanging="360"/>
      </w:pPr>
      <w:rPr>
        <w:rFonts w:ascii="Wingdings" w:hAnsi="Wingdings" w:hint="default"/>
      </w:rPr>
    </w:lvl>
  </w:abstractNum>
  <w:abstractNum w:abstractNumId="9" w15:restartNumberingAfterBreak="0">
    <w:nsid w:val="359316CE"/>
    <w:multiLevelType w:val="multilevel"/>
    <w:tmpl w:val="48C07E20"/>
    <w:lvl w:ilvl="0">
      <w:start w:val="1"/>
      <w:numFmt w:val="bullet"/>
      <w:lvlText w:val="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3E464954"/>
    <w:multiLevelType w:val="hybridMultilevel"/>
    <w:tmpl w:val="CC5C747E"/>
    <w:lvl w:ilvl="0" w:tplc="8B523692">
      <w:start w:val="1"/>
      <w:numFmt w:val="bullet"/>
      <w:lvlText w:val=""/>
      <w:lvlJc w:val="left"/>
      <w:pPr>
        <w:ind w:left="1440" w:hanging="360"/>
      </w:pPr>
      <w:rPr>
        <w:rFonts w:ascii="Wingdings 2" w:hAnsi="Wingdings 2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41D41A1E"/>
    <w:multiLevelType w:val="hybridMultilevel"/>
    <w:tmpl w:val="5A562C78"/>
    <w:lvl w:ilvl="0" w:tplc="8B523692">
      <w:start w:val="1"/>
      <w:numFmt w:val="bullet"/>
      <w:lvlText w:val=""/>
      <w:lvlJc w:val="left"/>
      <w:pPr>
        <w:ind w:left="1440" w:hanging="360"/>
      </w:pPr>
      <w:rPr>
        <w:rFonts w:ascii="Wingdings 2" w:hAnsi="Wingdings 2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594503B1"/>
    <w:multiLevelType w:val="hybridMultilevel"/>
    <w:tmpl w:val="A18AC17E"/>
    <w:lvl w:ilvl="0" w:tplc="8B523692">
      <w:start w:val="1"/>
      <w:numFmt w:val="bullet"/>
      <w:lvlText w:val=""/>
      <w:lvlJc w:val="left"/>
      <w:pPr>
        <w:ind w:left="1260" w:hanging="360"/>
      </w:pPr>
      <w:rPr>
        <w:rFonts w:ascii="Wingdings 2" w:hAnsi="Wingdings 2" w:hint="default"/>
      </w:rPr>
    </w:lvl>
    <w:lvl w:ilvl="1" w:tplc="10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3" w15:restartNumberingAfterBreak="0">
    <w:nsid w:val="66F1029A"/>
    <w:multiLevelType w:val="hybridMultilevel"/>
    <w:tmpl w:val="8D14D5F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6A354DD1"/>
    <w:multiLevelType w:val="hybridMultilevel"/>
    <w:tmpl w:val="230C09AA"/>
    <w:lvl w:ilvl="0" w:tplc="4A286228">
      <w:start w:val="1"/>
      <w:numFmt w:val="bullet"/>
      <w:lvlText w:val=""/>
      <w:lvlJc w:val="left"/>
      <w:pPr>
        <w:ind w:left="102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4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6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8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0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2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4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6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86" w:hanging="360"/>
      </w:pPr>
      <w:rPr>
        <w:rFonts w:ascii="Wingdings" w:hAnsi="Wingdings" w:hint="default"/>
      </w:rPr>
    </w:lvl>
  </w:abstractNum>
  <w:abstractNum w:abstractNumId="15" w15:restartNumberingAfterBreak="0">
    <w:nsid w:val="7871472A"/>
    <w:multiLevelType w:val="hybridMultilevel"/>
    <w:tmpl w:val="4A8AF7E6"/>
    <w:lvl w:ilvl="0" w:tplc="8B523692">
      <w:start w:val="1"/>
      <w:numFmt w:val="bullet"/>
      <w:lvlText w:val=""/>
      <w:lvlJc w:val="left"/>
      <w:pPr>
        <w:ind w:left="1080" w:hanging="360"/>
      </w:pPr>
      <w:rPr>
        <w:rFonts w:ascii="Wingdings 2" w:hAnsi="Wingdings 2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7C0652AC"/>
    <w:multiLevelType w:val="hybridMultilevel"/>
    <w:tmpl w:val="AA96C63C"/>
    <w:lvl w:ilvl="0" w:tplc="4A286228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C355991"/>
    <w:multiLevelType w:val="hybridMultilevel"/>
    <w:tmpl w:val="D7B005CE"/>
    <w:lvl w:ilvl="0" w:tplc="4A286228">
      <w:start w:val="1"/>
      <w:numFmt w:val="bullet"/>
      <w:lvlText w:val=""/>
      <w:lvlJc w:val="left"/>
      <w:pPr>
        <w:ind w:left="10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8" w15:restartNumberingAfterBreak="0">
    <w:nsid w:val="7EC94140"/>
    <w:multiLevelType w:val="hybridMultilevel"/>
    <w:tmpl w:val="D01E94E2"/>
    <w:lvl w:ilvl="0" w:tplc="8B523692">
      <w:start w:val="1"/>
      <w:numFmt w:val="bullet"/>
      <w:lvlText w:val=""/>
      <w:lvlJc w:val="left"/>
      <w:pPr>
        <w:ind w:left="961" w:hanging="360"/>
      </w:pPr>
      <w:rPr>
        <w:rFonts w:ascii="Wingdings 2" w:hAnsi="Wingdings 2" w:hint="default"/>
      </w:rPr>
    </w:lvl>
    <w:lvl w:ilvl="1" w:tplc="10090003" w:tentative="1">
      <w:start w:val="1"/>
      <w:numFmt w:val="bullet"/>
      <w:lvlText w:val="o"/>
      <w:lvlJc w:val="left"/>
      <w:pPr>
        <w:ind w:left="1681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401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121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841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561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281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001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721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0"/>
  </w:num>
  <w:num w:numId="4">
    <w:abstractNumId w:val="1"/>
  </w:num>
  <w:num w:numId="5">
    <w:abstractNumId w:val="15"/>
  </w:num>
  <w:num w:numId="6">
    <w:abstractNumId w:val="4"/>
  </w:num>
  <w:num w:numId="7">
    <w:abstractNumId w:val="11"/>
  </w:num>
  <w:num w:numId="8">
    <w:abstractNumId w:val="18"/>
  </w:num>
  <w:num w:numId="9">
    <w:abstractNumId w:val="9"/>
  </w:num>
  <w:num w:numId="10">
    <w:abstractNumId w:val="2"/>
  </w:num>
  <w:num w:numId="11">
    <w:abstractNumId w:val="6"/>
  </w:num>
  <w:num w:numId="12">
    <w:abstractNumId w:val="8"/>
  </w:num>
  <w:num w:numId="13">
    <w:abstractNumId w:val="12"/>
  </w:num>
  <w:num w:numId="14">
    <w:abstractNumId w:val="7"/>
  </w:num>
  <w:num w:numId="15">
    <w:abstractNumId w:val="16"/>
  </w:num>
  <w:num w:numId="16">
    <w:abstractNumId w:val="5"/>
  </w:num>
  <w:num w:numId="17">
    <w:abstractNumId w:val="17"/>
  </w:num>
  <w:num w:numId="18">
    <w:abstractNumId w:val="14"/>
  </w:num>
  <w:num w:numId="19">
    <w:abstractNumId w:val="13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writeProtection w:recommended="1"/>
  <w:zoom w:percent="80"/>
  <w:hideSpellingErrors/>
  <w:hideGrammaticalErrors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SwsDA0MDA1MDY1MDJS0lEKTi0uzszPAykwqwUAasr1NywAAAA="/>
  </w:docVars>
  <w:rsids>
    <w:rsidRoot w:val="00920F37"/>
    <w:rsid w:val="00000C2D"/>
    <w:rsid w:val="00003A44"/>
    <w:rsid w:val="00012E05"/>
    <w:rsid w:val="00013D99"/>
    <w:rsid w:val="000156AF"/>
    <w:rsid w:val="000227C7"/>
    <w:rsid w:val="00026AED"/>
    <w:rsid w:val="00065325"/>
    <w:rsid w:val="00067D1A"/>
    <w:rsid w:val="00067FF1"/>
    <w:rsid w:val="000844F5"/>
    <w:rsid w:val="000A53E2"/>
    <w:rsid w:val="000A6936"/>
    <w:rsid w:val="000B37D9"/>
    <w:rsid w:val="000C23C1"/>
    <w:rsid w:val="000D633D"/>
    <w:rsid w:val="000D6E7D"/>
    <w:rsid w:val="000E1FF4"/>
    <w:rsid w:val="00100278"/>
    <w:rsid w:val="00120A29"/>
    <w:rsid w:val="00133E96"/>
    <w:rsid w:val="00160E3B"/>
    <w:rsid w:val="00163A13"/>
    <w:rsid w:val="001653EA"/>
    <w:rsid w:val="0017408E"/>
    <w:rsid w:val="00175AF3"/>
    <w:rsid w:val="0017761A"/>
    <w:rsid w:val="00186652"/>
    <w:rsid w:val="001901F1"/>
    <w:rsid w:val="00194530"/>
    <w:rsid w:val="001A0139"/>
    <w:rsid w:val="001B4712"/>
    <w:rsid w:val="001E3E6B"/>
    <w:rsid w:val="001E4E77"/>
    <w:rsid w:val="00211EE7"/>
    <w:rsid w:val="002162E3"/>
    <w:rsid w:val="00223125"/>
    <w:rsid w:val="00223A02"/>
    <w:rsid w:val="002353D2"/>
    <w:rsid w:val="00254DBA"/>
    <w:rsid w:val="00275382"/>
    <w:rsid w:val="00287F74"/>
    <w:rsid w:val="002A726E"/>
    <w:rsid w:val="002B632D"/>
    <w:rsid w:val="002C3518"/>
    <w:rsid w:val="002D4105"/>
    <w:rsid w:val="002D624C"/>
    <w:rsid w:val="002E1728"/>
    <w:rsid w:val="002F4EB5"/>
    <w:rsid w:val="00300572"/>
    <w:rsid w:val="00306F93"/>
    <w:rsid w:val="0031378D"/>
    <w:rsid w:val="00316331"/>
    <w:rsid w:val="0034429C"/>
    <w:rsid w:val="003458E2"/>
    <w:rsid w:val="00346AA0"/>
    <w:rsid w:val="00384078"/>
    <w:rsid w:val="003857A5"/>
    <w:rsid w:val="00385A89"/>
    <w:rsid w:val="003A3982"/>
    <w:rsid w:val="003A4DEA"/>
    <w:rsid w:val="003B18A1"/>
    <w:rsid w:val="003B19BB"/>
    <w:rsid w:val="003C225B"/>
    <w:rsid w:val="003D13B3"/>
    <w:rsid w:val="003D3752"/>
    <w:rsid w:val="003E292A"/>
    <w:rsid w:val="00402429"/>
    <w:rsid w:val="004045C3"/>
    <w:rsid w:val="00406B64"/>
    <w:rsid w:val="00416DC5"/>
    <w:rsid w:val="0042631D"/>
    <w:rsid w:val="00433552"/>
    <w:rsid w:val="00443692"/>
    <w:rsid w:val="00446A25"/>
    <w:rsid w:val="0045040E"/>
    <w:rsid w:val="004555BA"/>
    <w:rsid w:val="00475D85"/>
    <w:rsid w:val="00480D8E"/>
    <w:rsid w:val="00493707"/>
    <w:rsid w:val="004A3524"/>
    <w:rsid w:val="004A4C1B"/>
    <w:rsid w:val="004A566F"/>
    <w:rsid w:val="004A7D6F"/>
    <w:rsid w:val="004B2BD4"/>
    <w:rsid w:val="004B4B1A"/>
    <w:rsid w:val="004D6B34"/>
    <w:rsid w:val="004E2876"/>
    <w:rsid w:val="004E5BF6"/>
    <w:rsid w:val="004F2520"/>
    <w:rsid w:val="00513554"/>
    <w:rsid w:val="00521319"/>
    <w:rsid w:val="00527051"/>
    <w:rsid w:val="00532273"/>
    <w:rsid w:val="005410E3"/>
    <w:rsid w:val="005655C0"/>
    <w:rsid w:val="00570348"/>
    <w:rsid w:val="0057605C"/>
    <w:rsid w:val="0058179E"/>
    <w:rsid w:val="00584AAA"/>
    <w:rsid w:val="00591A63"/>
    <w:rsid w:val="005B0BB7"/>
    <w:rsid w:val="005C272E"/>
    <w:rsid w:val="005C3695"/>
    <w:rsid w:val="005D43DF"/>
    <w:rsid w:val="005D44ED"/>
    <w:rsid w:val="005E1AB6"/>
    <w:rsid w:val="005F48CA"/>
    <w:rsid w:val="005F7056"/>
    <w:rsid w:val="00602473"/>
    <w:rsid w:val="00620F18"/>
    <w:rsid w:val="0063469A"/>
    <w:rsid w:val="0063546F"/>
    <w:rsid w:val="00652EBF"/>
    <w:rsid w:val="00656239"/>
    <w:rsid w:val="0066371A"/>
    <w:rsid w:val="00694111"/>
    <w:rsid w:val="006B74E7"/>
    <w:rsid w:val="006C0346"/>
    <w:rsid w:val="006C7762"/>
    <w:rsid w:val="006D3231"/>
    <w:rsid w:val="006E1012"/>
    <w:rsid w:val="006E5B97"/>
    <w:rsid w:val="006F20B6"/>
    <w:rsid w:val="006F47F3"/>
    <w:rsid w:val="0070517F"/>
    <w:rsid w:val="00707074"/>
    <w:rsid w:val="00711F73"/>
    <w:rsid w:val="007177BE"/>
    <w:rsid w:val="00721053"/>
    <w:rsid w:val="00723CD9"/>
    <w:rsid w:val="00756C56"/>
    <w:rsid w:val="00757DAF"/>
    <w:rsid w:val="007626D2"/>
    <w:rsid w:val="00764400"/>
    <w:rsid w:val="00785E1E"/>
    <w:rsid w:val="00792D3C"/>
    <w:rsid w:val="007A065B"/>
    <w:rsid w:val="007A2BF9"/>
    <w:rsid w:val="007A2EDC"/>
    <w:rsid w:val="007A6BA9"/>
    <w:rsid w:val="007A7C88"/>
    <w:rsid w:val="007C0C46"/>
    <w:rsid w:val="007D0628"/>
    <w:rsid w:val="007D65A3"/>
    <w:rsid w:val="007F12CD"/>
    <w:rsid w:val="007F43E8"/>
    <w:rsid w:val="007F4F9B"/>
    <w:rsid w:val="008054E0"/>
    <w:rsid w:val="00812C3D"/>
    <w:rsid w:val="00813C7D"/>
    <w:rsid w:val="00814494"/>
    <w:rsid w:val="008402EF"/>
    <w:rsid w:val="008445D9"/>
    <w:rsid w:val="0084468A"/>
    <w:rsid w:val="00845520"/>
    <w:rsid w:val="008501CE"/>
    <w:rsid w:val="00852306"/>
    <w:rsid w:val="00852809"/>
    <w:rsid w:val="00884356"/>
    <w:rsid w:val="00884455"/>
    <w:rsid w:val="00887F1D"/>
    <w:rsid w:val="0089224A"/>
    <w:rsid w:val="008924E3"/>
    <w:rsid w:val="00894F50"/>
    <w:rsid w:val="008B61E2"/>
    <w:rsid w:val="008C083C"/>
    <w:rsid w:val="008D01F5"/>
    <w:rsid w:val="008D193E"/>
    <w:rsid w:val="008E2C59"/>
    <w:rsid w:val="008E5DD7"/>
    <w:rsid w:val="008E75AC"/>
    <w:rsid w:val="008F2B9A"/>
    <w:rsid w:val="00904CD6"/>
    <w:rsid w:val="00905779"/>
    <w:rsid w:val="00920F37"/>
    <w:rsid w:val="00921039"/>
    <w:rsid w:val="009305F8"/>
    <w:rsid w:val="00951CC2"/>
    <w:rsid w:val="009645F0"/>
    <w:rsid w:val="00965D7F"/>
    <w:rsid w:val="00994C49"/>
    <w:rsid w:val="009A0E2F"/>
    <w:rsid w:val="009A5337"/>
    <w:rsid w:val="009A6256"/>
    <w:rsid w:val="009B4C96"/>
    <w:rsid w:val="009C4925"/>
    <w:rsid w:val="009D0434"/>
    <w:rsid w:val="009D0AD5"/>
    <w:rsid w:val="009E66C4"/>
    <w:rsid w:val="009F5FC4"/>
    <w:rsid w:val="00A1724D"/>
    <w:rsid w:val="00A21EDA"/>
    <w:rsid w:val="00A339EB"/>
    <w:rsid w:val="00A3510D"/>
    <w:rsid w:val="00A37559"/>
    <w:rsid w:val="00A40243"/>
    <w:rsid w:val="00A42FDE"/>
    <w:rsid w:val="00A50857"/>
    <w:rsid w:val="00A56A6D"/>
    <w:rsid w:val="00A65E71"/>
    <w:rsid w:val="00A805B7"/>
    <w:rsid w:val="00A87F43"/>
    <w:rsid w:val="00A971ED"/>
    <w:rsid w:val="00AA0905"/>
    <w:rsid w:val="00AA7F2C"/>
    <w:rsid w:val="00AB2C43"/>
    <w:rsid w:val="00AD38D1"/>
    <w:rsid w:val="00AD4C55"/>
    <w:rsid w:val="00AF10CC"/>
    <w:rsid w:val="00AF37F6"/>
    <w:rsid w:val="00AF7B44"/>
    <w:rsid w:val="00B03E2A"/>
    <w:rsid w:val="00B1245B"/>
    <w:rsid w:val="00B12BC9"/>
    <w:rsid w:val="00B20FAF"/>
    <w:rsid w:val="00B3395F"/>
    <w:rsid w:val="00B35B63"/>
    <w:rsid w:val="00B42C20"/>
    <w:rsid w:val="00B529BA"/>
    <w:rsid w:val="00B55EEC"/>
    <w:rsid w:val="00B635DA"/>
    <w:rsid w:val="00B83029"/>
    <w:rsid w:val="00B86585"/>
    <w:rsid w:val="00BA33B3"/>
    <w:rsid w:val="00BA4067"/>
    <w:rsid w:val="00BB3491"/>
    <w:rsid w:val="00BB3C67"/>
    <w:rsid w:val="00BD5D05"/>
    <w:rsid w:val="00BE200D"/>
    <w:rsid w:val="00BE35A3"/>
    <w:rsid w:val="00BE746D"/>
    <w:rsid w:val="00C01BE9"/>
    <w:rsid w:val="00C0422E"/>
    <w:rsid w:val="00C153EF"/>
    <w:rsid w:val="00C2001F"/>
    <w:rsid w:val="00C215D5"/>
    <w:rsid w:val="00C560BA"/>
    <w:rsid w:val="00C63B82"/>
    <w:rsid w:val="00CA51B4"/>
    <w:rsid w:val="00CA76E8"/>
    <w:rsid w:val="00CB09C1"/>
    <w:rsid w:val="00CB1020"/>
    <w:rsid w:val="00CB3F95"/>
    <w:rsid w:val="00CB5127"/>
    <w:rsid w:val="00CB6D3A"/>
    <w:rsid w:val="00CB7E5F"/>
    <w:rsid w:val="00CC781D"/>
    <w:rsid w:val="00CD41D9"/>
    <w:rsid w:val="00CE3A88"/>
    <w:rsid w:val="00CE5A74"/>
    <w:rsid w:val="00CF6F1B"/>
    <w:rsid w:val="00D20C58"/>
    <w:rsid w:val="00D20F72"/>
    <w:rsid w:val="00D2599B"/>
    <w:rsid w:val="00D41A61"/>
    <w:rsid w:val="00D44BDE"/>
    <w:rsid w:val="00D512EE"/>
    <w:rsid w:val="00D61F96"/>
    <w:rsid w:val="00D74A52"/>
    <w:rsid w:val="00D7631C"/>
    <w:rsid w:val="00D801EF"/>
    <w:rsid w:val="00D90CAC"/>
    <w:rsid w:val="00DA405D"/>
    <w:rsid w:val="00DA4406"/>
    <w:rsid w:val="00DC28BC"/>
    <w:rsid w:val="00DC2C90"/>
    <w:rsid w:val="00DE6AF1"/>
    <w:rsid w:val="00DE7101"/>
    <w:rsid w:val="00DF031A"/>
    <w:rsid w:val="00E0030F"/>
    <w:rsid w:val="00E049DF"/>
    <w:rsid w:val="00E057F8"/>
    <w:rsid w:val="00E21E98"/>
    <w:rsid w:val="00E36FAC"/>
    <w:rsid w:val="00E37F86"/>
    <w:rsid w:val="00E540DF"/>
    <w:rsid w:val="00E55061"/>
    <w:rsid w:val="00E558CD"/>
    <w:rsid w:val="00E7044F"/>
    <w:rsid w:val="00E81040"/>
    <w:rsid w:val="00E8144B"/>
    <w:rsid w:val="00E824E8"/>
    <w:rsid w:val="00E877A5"/>
    <w:rsid w:val="00E90DCA"/>
    <w:rsid w:val="00E944E0"/>
    <w:rsid w:val="00EA38BF"/>
    <w:rsid w:val="00EA782E"/>
    <w:rsid w:val="00EB1518"/>
    <w:rsid w:val="00EB3E7B"/>
    <w:rsid w:val="00ED49CA"/>
    <w:rsid w:val="00ED4F03"/>
    <w:rsid w:val="00EE02E9"/>
    <w:rsid w:val="00EF2986"/>
    <w:rsid w:val="00F00B4C"/>
    <w:rsid w:val="00F105C4"/>
    <w:rsid w:val="00F223A3"/>
    <w:rsid w:val="00F40A8D"/>
    <w:rsid w:val="00F43985"/>
    <w:rsid w:val="00F547D2"/>
    <w:rsid w:val="00F55D60"/>
    <w:rsid w:val="00F60180"/>
    <w:rsid w:val="00F61B8E"/>
    <w:rsid w:val="00F65050"/>
    <w:rsid w:val="00F73D2A"/>
    <w:rsid w:val="00F75BCD"/>
    <w:rsid w:val="00F90A34"/>
    <w:rsid w:val="00F95BA1"/>
    <w:rsid w:val="00FA2EF7"/>
    <w:rsid w:val="00FA4A18"/>
    <w:rsid w:val="00FB77BD"/>
    <w:rsid w:val="00FC4C11"/>
    <w:rsid w:val="00FF4153"/>
    <w:rsid w:val="00FF4C4D"/>
    <w:rsid w:val="26551F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DC51642"/>
  <w15:chartTrackingRefBased/>
  <w15:docId w15:val="{39D297D2-3955-44E3-8D08-85DE82CBB4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7A2EDC"/>
    <w:pPr>
      <w:widowControl w:val="0"/>
      <w:autoSpaceDE w:val="0"/>
      <w:autoSpaceDN w:val="0"/>
      <w:spacing w:after="0" w:line="240" w:lineRule="auto"/>
    </w:pPr>
    <w:rPr>
      <w:rFonts w:ascii="Trebuchet MS" w:eastAsia="Trebuchet MS" w:hAnsi="Trebuchet MS" w:cs="Trebuchet MS"/>
      <w:lang w:val="en-US"/>
    </w:rPr>
  </w:style>
  <w:style w:type="paragraph" w:styleId="Heading2">
    <w:name w:val="heading 2"/>
    <w:basedOn w:val="Normal"/>
    <w:link w:val="Heading2Char"/>
    <w:uiPriority w:val="1"/>
    <w:qFormat/>
    <w:rsid w:val="007A2EDC"/>
    <w:pPr>
      <w:ind w:left="1260"/>
      <w:outlineLvl w:val="1"/>
    </w:pPr>
    <w:rPr>
      <w:rFonts w:ascii="Calibri" w:eastAsia="Calibri" w:hAnsi="Calibri" w:cs="Calibr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20F3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20F37"/>
  </w:style>
  <w:style w:type="paragraph" w:styleId="Footer">
    <w:name w:val="footer"/>
    <w:basedOn w:val="Normal"/>
    <w:link w:val="FooterChar"/>
    <w:uiPriority w:val="99"/>
    <w:unhideWhenUsed/>
    <w:rsid w:val="00920F3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20F37"/>
  </w:style>
  <w:style w:type="table" w:styleId="TableGrid">
    <w:name w:val="Table Grid"/>
    <w:basedOn w:val="TableNormal"/>
    <w:uiPriority w:val="39"/>
    <w:rsid w:val="00920F3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Numbered List Paragraph,Medium Grid 1 - Accent 21,Bullets"/>
    <w:basedOn w:val="Normal"/>
    <w:link w:val="ListParagraphChar"/>
    <w:uiPriority w:val="34"/>
    <w:qFormat/>
    <w:rsid w:val="00000C2D"/>
    <w:pPr>
      <w:ind w:left="720"/>
      <w:contextualSpacing/>
    </w:pPr>
  </w:style>
  <w:style w:type="paragraph" w:customStyle="1" w:styleId="paragraph">
    <w:name w:val="paragraph"/>
    <w:basedOn w:val="Normal"/>
    <w:rsid w:val="00493707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customStyle="1" w:styleId="normaltextrun">
    <w:name w:val="normaltextrun"/>
    <w:basedOn w:val="DefaultParagraphFont"/>
    <w:rsid w:val="00493707"/>
  </w:style>
  <w:style w:type="character" w:customStyle="1" w:styleId="eop">
    <w:name w:val="eop"/>
    <w:basedOn w:val="DefaultParagraphFont"/>
    <w:rsid w:val="00493707"/>
  </w:style>
  <w:style w:type="character" w:customStyle="1" w:styleId="Heading2Char">
    <w:name w:val="Heading 2 Char"/>
    <w:basedOn w:val="DefaultParagraphFont"/>
    <w:link w:val="Heading2"/>
    <w:uiPriority w:val="1"/>
    <w:rsid w:val="007A2EDC"/>
    <w:rPr>
      <w:rFonts w:ascii="Calibri" w:eastAsia="Calibri" w:hAnsi="Calibri" w:cs="Calibri"/>
      <w:b/>
      <w:bCs/>
      <w:lang w:val="en-US"/>
    </w:rPr>
  </w:style>
  <w:style w:type="character" w:customStyle="1" w:styleId="ListParagraphChar">
    <w:name w:val="List Paragraph Char"/>
    <w:aliases w:val="Numbered List Paragraph Char,Medium Grid 1 - Accent 21 Char,Bullets Char"/>
    <w:basedOn w:val="DefaultParagraphFont"/>
    <w:link w:val="ListParagraph"/>
    <w:uiPriority w:val="34"/>
    <w:locked/>
    <w:rsid w:val="007A2ED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86879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37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25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2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13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0116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284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2456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5510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8848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1044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5164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9368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688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2017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1805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2618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642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1145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6160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0519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0084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789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5759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7873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6823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6050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27667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3968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73884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6690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54279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5764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9820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7840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8386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3520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47272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5867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94919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0505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3321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2008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7571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1166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9571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2985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1680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7771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4057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6539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9490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7616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880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2339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53303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2179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85965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2933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0642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8732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0426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1653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5947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9854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8716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5854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32742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1246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0021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2725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4606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7391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75352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3961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0245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2962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575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552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1893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6927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3598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0589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47851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8324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46823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8111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4461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2169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19938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0193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4639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3852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1007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5282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7630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4367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80127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0374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6328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4815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5830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5677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7047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8202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07848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6948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42364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5238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4150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5575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2198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9017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78464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7654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12707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4262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37803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9056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76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48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843011A12305B4F9576BAE391ED5201" ma:contentTypeVersion="8" ma:contentTypeDescription="Create a new document." ma:contentTypeScope="" ma:versionID="97d6d8f281d2c06db1c5c5708241faa6">
  <xsd:schema xmlns:xsd="http://www.w3.org/2001/XMLSchema" xmlns:xs="http://www.w3.org/2001/XMLSchema" xmlns:p="http://schemas.microsoft.com/office/2006/metadata/properties" xmlns:ns2="363289b6-31db-4e93-9bbf-2a87eedb55da" xmlns:ns3="41ff5e44-8b8b-46f8-ae5c-7913ed20a9ec" targetNamespace="http://schemas.microsoft.com/office/2006/metadata/properties" ma:root="true" ma:fieldsID="e7389c37754456d4fd875c1bba4f74a9" ns2:_="" ns3:_="">
    <xsd:import namespace="363289b6-31db-4e93-9bbf-2a87eedb55da"/>
    <xsd:import namespace="41ff5e44-8b8b-46f8-ae5c-7913ed20a9e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3289b6-31db-4e93-9bbf-2a87eedb55d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ff5e44-8b8b-46f8-ae5c-7913ed20a9ec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00C6D99-052A-49C4-9C1A-E26EB54CDD7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7E5B0D6-1F19-46E7-85A9-0E1FAF457720}"/>
</file>

<file path=customXml/itemProps3.xml><?xml version="1.0" encoding="utf-8"?>
<ds:datastoreItem xmlns:ds="http://schemas.openxmlformats.org/officeDocument/2006/customXml" ds:itemID="{C2FBD625-D77C-44A4-9582-F9FF3642A65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1648318-8846-4A40-AF09-14352352E49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5</Words>
  <Characters>1171</Characters>
  <Application>Microsoft Office Word</Application>
  <DocSecurity>6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 Rosete</dc:creator>
  <cp:keywords/>
  <dc:description/>
  <cp:lastModifiedBy>Doreen von Gradulewski</cp:lastModifiedBy>
  <cp:revision>2</cp:revision>
  <cp:lastPrinted>2019-06-12T14:48:00Z</cp:lastPrinted>
  <dcterms:created xsi:type="dcterms:W3CDTF">2022-03-04T20:43:00Z</dcterms:created>
  <dcterms:modified xsi:type="dcterms:W3CDTF">2022-03-04T2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843011A12305B4F9576BAE391ED5201</vt:lpwstr>
  </property>
  <property fmtid="{D5CDD505-2E9C-101B-9397-08002B2CF9AE}" pid="3" name="AuthorIds_UIVersion_6144">
    <vt:lpwstr>137</vt:lpwstr>
  </property>
</Properties>
</file>